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CAB43AE" w14:textId="2897E280" w:rsidR="00862FAE"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90423666" w:history="1">
            <w:r w:rsidR="00862FAE" w:rsidRPr="006D093E">
              <w:rPr>
                <w:rStyle w:val="Hyperlink"/>
              </w:rPr>
              <w:t>1</w:t>
            </w:r>
            <w:r w:rsidR="00862FAE">
              <w:rPr>
                <w:rFonts w:asciiTheme="minorHAnsi" w:hAnsiTheme="minorHAnsi"/>
                <w:b w:val="0"/>
                <w:color w:val="auto"/>
                <w:sz w:val="22"/>
              </w:rPr>
              <w:tab/>
            </w:r>
            <w:r w:rsidR="00862FAE" w:rsidRPr="006D093E">
              <w:rPr>
                <w:rStyle w:val="Hyperlink"/>
              </w:rPr>
              <w:t>Introduction</w:t>
            </w:r>
            <w:r w:rsidR="00862FAE">
              <w:rPr>
                <w:webHidden/>
              </w:rPr>
              <w:tab/>
            </w:r>
            <w:r w:rsidR="00862FAE">
              <w:rPr>
                <w:webHidden/>
              </w:rPr>
              <w:fldChar w:fldCharType="begin"/>
            </w:r>
            <w:r w:rsidR="00862FAE">
              <w:rPr>
                <w:webHidden/>
              </w:rPr>
              <w:instrText xml:space="preserve"> PAGEREF _Toc90423666 \h </w:instrText>
            </w:r>
            <w:r w:rsidR="00862FAE">
              <w:rPr>
                <w:webHidden/>
              </w:rPr>
            </w:r>
            <w:r w:rsidR="00862FAE">
              <w:rPr>
                <w:webHidden/>
              </w:rPr>
              <w:fldChar w:fldCharType="separate"/>
            </w:r>
            <w:r w:rsidR="00862FAE">
              <w:rPr>
                <w:webHidden/>
              </w:rPr>
              <w:t>1</w:t>
            </w:r>
            <w:r w:rsidR="00862FAE">
              <w:rPr>
                <w:webHidden/>
              </w:rPr>
              <w:fldChar w:fldCharType="end"/>
            </w:r>
          </w:hyperlink>
        </w:p>
        <w:p w14:paraId="6150409A" w14:textId="0D107429" w:rsidR="00862FAE" w:rsidRDefault="00862FAE">
          <w:pPr>
            <w:pStyle w:val="TOC2"/>
            <w:tabs>
              <w:tab w:val="left" w:pos="880"/>
              <w:tab w:val="right" w:leader="dot" w:pos="9016"/>
            </w:tabs>
            <w:rPr>
              <w:rFonts w:asciiTheme="minorHAnsi" w:hAnsiTheme="minorHAnsi"/>
              <w:noProof/>
              <w:color w:val="auto"/>
            </w:rPr>
          </w:pPr>
          <w:hyperlink w:anchor="_Toc90423667" w:history="1">
            <w:r w:rsidRPr="006D093E">
              <w:rPr>
                <w:rStyle w:val="Hyperlink"/>
                <w:noProof/>
              </w:rPr>
              <w:t>1.1</w:t>
            </w:r>
            <w:r>
              <w:rPr>
                <w:rFonts w:asciiTheme="minorHAnsi" w:hAnsiTheme="minorHAnsi"/>
                <w:noProof/>
                <w:color w:val="auto"/>
              </w:rPr>
              <w:tab/>
            </w:r>
            <w:r w:rsidRPr="006D093E">
              <w:rPr>
                <w:rStyle w:val="Hyperlink"/>
                <w:noProof/>
              </w:rPr>
              <w:t>Lab overview</w:t>
            </w:r>
            <w:r>
              <w:rPr>
                <w:noProof/>
                <w:webHidden/>
              </w:rPr>
              <w:tab/>
            </w:r>
            <w:r>
              <w:rPr>
                <w:noProof/>
                <w:webHidden/>
              </w:rPr>
              <w:fldChar w:fldCharType="begin"/>
            </w:r>
            <w:r>
              <w:rPr>
                <w:noProof/>
                <w:webHidden/>
              </w:rPr>
              <w:instrText xml:space="preserve"> PAGEREF _Toc90423667 \h </w:instrText>
            </w:r>
            <w:r>
              <w:rPr>
                <w:noProof/>
                <w:webHidden/>
              </w:rPr>
            </w:r>
            <w:r>
              <w:rPr>
                <w:noProof/>
                <w:webHidden/>
              </w:rPr>
              <w:fldChar w:fldCharType="separate"/>
            </w:r>
            <w:r>
              <w:rPr>
                <w:noProof/>
                <w:webHidden/>
              </w:rPr>
              <w:t>1</w:t>
            </w:r>
            <w:r>
              <w:rPr>
                <w:noProof/>
                <w:webHidden/>
              </w:rPr>
              <w:fldChar w:fldCharType="end"/>
            </w:r>
          </w:hyperlink>
        </w:p>
        <w:p w14:paraId="5ECB3E58" w14:textId="22E51E8B" w:rsidR="00862FAE" w:rsidRDefault="00862FAE">
          <w:pPr>
            <w:pStyle w:val="TOC1"/>
            <w:rPr>
              <w:rFonts w:asciiTheme="minorHAnsi" w:hAnsiTheme="minorHAnsi"/>
              <w:b w:val="0"/>
              <w:color w:val="auto"/>
              <w:sz w:val="22"/>
            </w:rPr>
          </w:pPr>
          <w:hyperlink w:anchor="_Toc90423668" w:history="1">
            <w:r w:rsidRPr="006D093E">
              <w:rPr>
                <w:rStyle w:val="Hyperlink"/>
              </w:rPr>
              <w:t>2</w:t>
            </w:r>
            <w:r>
              <w:rPr>
                <w:rFonts w:asciiTheme="minorHAnsi" w:hAnsiTheme="minorHAnsi"/>
                <w:b w:val="0"/>
                <w:color w:val="auto"/>
                <w:sz w:val="22"/>
              </w:rPr>
              <w:tab/>
            </w:r>
            <w:r w:rsidRPr="006D093E">
              <w:rPr>
                <w:rStyle w:val="Hyperlink"/>
              </w:rPr>
              <w:t>Learning Outcomes</w:t>
            </w:r>
            <w:r>
              <w:rPr>
                <w:webHidden/>
              </w:rPr>
              <w:tab/>
            </w:r>
            <w:r>
              <w:rPr>
                <w:webHidden/>
              </w:rPr>
              <w:fldChar w:fldCharType="begin"/>
            </w:r>
            <w:r>
              <w:rPr>
                <w:webHidden/>
              </w:rPr>
              <w:instrText xml:space="preserve"> PAGEREF _Toc90423668 \h </w:instrText>
            </w:r>
            <w:r>
              <w:rPr>
                <w:webHidden/>
              </w:rPr>
            </w:r>
            <w:r>
              <w:rPr>
                <w:webHidden/>
              </w:rPr>
              <w:fldChar w:fldCharType="separate"/>
            </w:r>
            <w:r>
              <w:rPr>
                <w:webHidden/>
              </w:rPr>
              <w:t>1</w:t>
            </w:r>
            <w:r>
              <w:rPr>
                <w:webHidden/>
              </w:rPr>
              <w:fldChar w:fldCharType="end"/>
            </w:r>
          </w:hyperlink>
        </w:p>
        <w:p w14:paraId="36238D1C" w14:textId="654AD0B8" w:rsidR="00862FAE" w:rsidRDefault="00862FAE">
          <w:pPr>
            <w:pStyle w:val="TOC1"/>
            <w:rPr>
              <w:rFonts w:asciiTheme="minorHAnsi" w:hAnsiTheme="minorHAnsi"/>
              <w:b w:val="0"/>
              <w:color w:val="auto"/>
              <w:sz w:val="22"/>
            </w:rPr>
          </w:pPr>
          <w:hyperlink w:anchor="_Toc90423669" w:history="1">
            <w:r w:rsidRPr="006D093E">
              <w:rPr>
                <w:rStyle w:val="Hyperlink"/>
              </w:rPr>
              <w:t>3</w:t>
            </w:r>
            <w:r>
              <w:rPr>
                <w:rFonts w:asciiTheme="minorHAnsi" w:hAnsiTheme="minorHAnsi"/>
                <w:b w:val="0"/>
                <w:color w:val="auto"/>
                <w:sz w:val="22"/>
              </w:rPr>
              <w:tab/>
            </w:r>
            <w:r w:rsidRPr="006D093E">
              <w:rPr>
                <w:rStyle w:val="Hyperlink"/>
              </w:rPr>
              <w:t>Requirements</w:t>
            </w:r>
            <w:r>
              <w:rPr>
                <w:webHidden/>
              </w:rPr>
              <w:tab/>
            </w:r>
            <w:r>
              <w:rPr>
                <w:webHidden/>
              </w:rPr>
              <w:fldChar w:fldCharType="begin"/>
            </w:r>
            <w:r>
              <w:rPr>
                <w:webHidden/>
              </w:rPr>
              <w:instrText xml:space="preserve"> PAGEREF _Toc90423669 \h </w:instrText>
            </w:r>
            <w:r>
              <w:rPr>
                <w:webHidden/>
              </w:rPr>
            </w:r>
            <w:r>
              <w:rPr>
                <w:webHidden/>
              </w:rPr>
              <w:fldChar w:fldCharType="separate"/>
            </w:r>
            <w:r>
              <w:rPr>
                <w:webHidden/>
              </w:rPr>
              <w:t>1</w:t>
            </w:r>
            <w:r>
              <w:rPr>
                <w:webHidden/>
              </w:rPr>
              <w:fldChar w:fldCharType="end"/>
            </w:r>
          </w:hyperlink>
        </w:p>
        <w:p w14:paraId="0CE94E88" w14:textId="31D39989" w:rsidR="00862FAE" w:rsidRDefault="00862FAE">
          <w:pPr>
            <w:pStyle w:val="TOC1"/>
            <w:rPr>
              <w:rFonts w:asciiTheme="minorHAnsi" w:hAnsiTheme="minorHAnsi"/>
              <w:b w:val="0"/>
              <w:color w:val="auto"/>
              <w:sz w:val="22"/>
            </w:rPr>
          </w:pPr>
          <w:hyperlink w:anchor="_Toc90423670" w:history="1">
            <w:r w:rsidRPr="006D093E">
              <w:rPr>
                <w:rStyle w:val="Hyperlink"/>
              </w:rPr>
              <w:t>4</w:t>
            </w:r>
            <w:r>
              <w:rPr>
                <w:rFonts w:asciiTheme="minorHAnsi" w:hAnsiTheme="minorHAnsi"/>
                <w:b w:val="0"/>
                <w:color w:val="auto"/>
                <w:sz w:val="22"/>
              </w:rPr>
              <w:tab/>
            </w:r>
            <w:r w:rsidRPr="006D093E">
              <w:rPr>
                <w:rStyle w:val="Hyperlink"/>
              </w:rPr>
              <w:t>Software</w:t>
            </w:r>
            <w:r>
              <w:rPr>
                <w:webHidden/>
              </w:rPr>
              <w:tab/>
            </w:r>
            <w:r>
              <w:rPr>
                <w:webHidden/>
              </w:rPr>
              <w:fldChar w:fldCharType="begin"/>
            </w:r>
            <w:r>
              <w:rPr>
                <w:webHidden/>
              </w:rPr>
              <w:instrText xml:space="preserve"> PAGEREF _Toc90423670 \h </w:instrText>
            </w:r>
            <w:r>
              <w:rPr>
                <w:webHidden/>
              </w:rPr>
            </w:r>
            <w:r>
              <w:rPr>
                <w:webHidden/>
              </w:rPr>
              <w:fldChar w:fldCharType="separate"/>
            </w:r>
            <w:r>
              <w:rPr>
                <w:webHidden/>
              </w:rPr>
              <w:t>2</w:t>
            </w:r>
            <w:r>
              <w:rPr>
                <w:webHidden/>
              </w:rPr>
              <w:fldChar w:fldCharType="end"/>
            </w:r>
          </w:hyperlink>
        </w:p>
        <w:p w14:paraId="6D766556" w14:textId="34A4019E" w:rsidR="00862FAE" w:rsidRDefault="00862FAE">
          <w:pPr>
            <w:pStyle w:val="TOC2"/>
            <w:tabs>
              <w:tab w:val="left" w:pos="880"/>
              <w:tab w:val="right" w:leader="dot" w:pos="9016"/>
            </w:tabs>
            <w:rPr>
              <w:rFonts w:asciiTheme="minorHAnsi" w:hAnsiTheme="minorHAnsi"/>
              <w:noProof/>
              <w:color w:val="auto"/>
            </w:rPr>
          </w:pPr>
          <w:hyperlink w:anchor="_Toc90423671" w:history="1">
            <w:r w:rsidRPr="006D093E">
              <w:rPr>
                <w:rStyle w:val="Hyperlink"/>
                <w:noProof/>
              </w:rPr>
              <w:t>4.1</w:t>
            </w:r>
            <w:r>
              <w:rPr>
                <w:rFonts w:asciiTheme="minorHAnsi" w:hAnsiTheme="minorHAnsi"/>
                <w:noProof/>
                <w:color w:val="auto"/>
              </w:rPr>
              <w:tab/>
            </w:r>
            <w:r w:rsidRPr="006D093E">
              <w:rPr>
                <w:rStyle w:val="Hyperlink"/>
                <w:noProof/>
              </w:rPr>
              <w:t>Mixing Assembly Language and C Code</w:t>
            </w:r>
            <w:r>
              <w:rPr>
                <w:noProof/>
                <w:webHidden/>
              </w:rPr>
              <w:tab/>
            </w:r>
            <w:r>
              <w:rPr>
                <w:noProof/>
                <w:webHidden/>
              </w:rPr>
              <w:fldChar w:fldCharType="begin"/>
            </w:r>
            <w:r>
              <w:rPr>
                <w:noProof/>
                <w:webHidden/>
              </w:rPr>
              <w:instrText xml:space="preserve"> PAGEREF _Toc90423671 \h </w:instrText>
            </w:r>
            <w:r>
              <w:rPr>
                <w:noProof/>
                <w:webHidden/>
              </w:rPr>
            </w:r>
            <w:r>
              <w:rPr>
                <w:noProof/>
                <w:webHidden/>
              </w:rPr>
              <w:fldChar w:fldCharType="separate"/>
            </w:r>
            <w:r>
              <w:rPr>
                <w:noProof/>
                <w:webHidden/>
              </w:rPr>
              <w:t>2</w:t>
            </w:r>
            <w:r>
              <w:rPr>
                <w:noProof/>
                <w:webHidden/>
              </w:rPr>
              <w:fldChar w:fldCharType="end"/>
            </w:r>
          </w:hyperlink>
        </w:p>
        <w:p w14:paraId="721A7B57" w14:textId="7AEC3F34" w:rsidR="00862FAE" w:rsidRDefault="00862FAE">
          <w:pPr>
            <w:pStyle w:val="TOC2"/>
            <w:tabs>
              <w:tab w:val="left" w:pos="880"/>
              <w:tab w:val="right" w:leader="dot" w:pos="9016"/>
            </w:tabs>
            <w:rPr>
              <w:rFonts w:asciiTheme="minorHAnsi" w:hAnsiTheme="minorHAnsi"/>
              <w:noProof/>
              <w:color w:val="auto"/>
            </w:rPr>
          </w:pPr>
          <w:hyperlink w:anchor="_Toc90423672" w:history="1">
            <w:r w:rsidRPr="006D093E">
              <w:rPr>
                <w:rStyle w:val="Hyperlink"/>
                <w:noProof/>
              </w:rPr>
              <w:t>4.2</w:t>
            </w:r>
            <w:r>
              <w:rPr>
                <w:rFonts w:asciiTheme="minorHAnsi" w:hAnsiTheme="minorHAnsi"/>
                <w:noProof/>
                <w:color w:val="auto"/>
              </w:rPr>
              <w:tab/>
            </w:r>
            <w:r w:rsidRPr="006D093E">
              <w:rPr>
                <w:rStyle w:val="Hyperlink"/>
                <w:noProof/>
              </w:rPr>
              <w:t>Main</w:t>
            </w:r>
            <w:r>
              <w:rPr>
                <w:noProof/>
                <w:webHidden/>
              </w:rPr>
              <w:tab/>
            </w:r>
            <w:r>
              <w:rPr>
                <w:noProof/>
                <w:webHidden/>
              </w:rPr>
              <w:fldChar w:fldCharType="begin"/>
            </w:r>
            <w:r>
              <w:rPr>
                <w:noProof/>
                <w:webHidden/>
              </w:rPr>
              <w:instrText xml:space="preserve"> PAGEREF _Toc90423672 \h </w:instrText>
            </w:r>
            <w:r>
              <w:rPr>
                <w:noProof/>
                <w:webHidden/>
              </w:rPr>
            </w:r>
            <w:r>
              <w:rPr>
                <w:noProof/>
                <w:webHidden/>
              </w:rPr>
              <w:fldChar w:fldCharType="separate"/>
            </w:r>
            <w:r>
              <w:rPr>
                <w:noProof/>
                <w:webHidden/>
              </w:rPr>
              <w:t>2</w:t>
            </w:r>
            <w:r>
              <w:rPr>
                <w:noProof/>
                <w:webHidden/>
              </w:rPr>
              <w:fldChar w:fldCharType="end"/>
            </w:r>
          </w:hyperlink>
        </w:p>
        <w:p w14:paraId="7CFAB668" w14:textId="58D10852" w:rsidR="00862FAE" w:rsidRDefault="00862FAE">
          <w:pPr>
            <w:pStyle w:val="TOC2"/>
            <w:tabs>
              <w:tab w:val="left" w:pos="880"/>
              <w:tab w:val="right" w:leader="dot" w:pos="9016"/>
            </w:tabs>
            <w:rPr>
              <w:rFonts w:asciiTheme="minorHAnsi" w:hAnsiTheme="minorHAnsi"/>
              <w:noProof/>
              <w:color w:val="auto"/>
            </w:rPr>
          </w:pPr>
          <w:hyperlink w:anchor="_Toc90423673" w:history="1">
            <w:r w:rsidRPr="006D093E">
              <w:rPr>
                <w:rStyle w:val="Hyperlink"/>
                <w:noProof/>
              </w:rPr>
              <w:t>4.3</w:t>
            </w:r>
            <w:r>
              <w:rPr>
                <w:rFonts w:asciiTheme="minorHAnsi" w:hAnsiTheme="minorHAnsi"/>
                <w:noProof/>
                <w:color w:val="auto"/>
              </w:rPr>
              <w:tab/>
            </w:r>
            <w:r w:rsidRPr="006D093E">
              <w:rPr>
                <w:rStyle w:val="Hyperlink"/>
                <w:noProof/>
              </w:rPr>
              <w:t>Register Use Conventions</w:t>
            </w:r>
            <w:r>
              <w:rPr>
                <w:noProof/>
                <w:webHidden/>
              </w:rPr>
              <w:tab/>
            </w:r>
            <w:r>
              <w:rPr>
                <w:noProof/>
                <w:webHidden/>
              </w:rPr>
              <w:fldChar w:fldCharType="begin"/>
            </w:r>
            <w:r>
              <w:rPr>
                <w:noProof/>
                <w:webHidden/>
              </w:rPr>
              <w:instrText xml:space="preserve"> PAGEREF _Toc90423673 \h </w:instrText>
            </w:r>
            <w:r>
              <w:rPr>
                <w:noProof/>
                <w:webHidden/>
              </w:rPr>
            </w:r>
            <w:r>
              <w:rPr>
                <w:noProof/>
                <w:webHidden/>
              </w:rPr>
              <w:fldChar w:fldCharType="separate"/>
            </w:r>
            <w:r>
              <w:rPr>
                <w:noProof/>
                <w:webHidden/>
              </w:rPr>
              <w:t>2</w:t>
            </w:r>
            <w:r>
              <w:rPr>
                <w:noProof/>
                <w:webHidden/>
              </w:rPr>
              <w:fldChar w:fldCharType="end"/>
            </w:r>
          </w:hyperlink>
        </w:p>
        <w:p w14:paraId="3934B316" w14:textId="0F9E64C4" w:rsidR="00862FAE" w:rsidRDefault="00862FAE">
          <w:pPr>
            <w:pStyle w:val="TOC3"/>
            <w:tabs>
              <w:tab w:val="left" w:pos="1320"/>
              <w:tab w:val="right" w:leader="dot" w:pos="9016"/>
            </w:tabs>
            <w:rPr>
              <w:rFonts w:asciiTheme="minorHAnsi" w:hAnsiTheme="minorHAnsi"/>
              <w:noProof/>
              <w:color w:val="auto"/>
            </w:rPr>
          </w:pPr>
          <w:hyperlink w:anchor="_Toc90423674" w:history="1">
            <w:r w:rsidRPr="006D093E">
              <w:rPr>
                <w:rStyle w:val="Hyperlink"/>
                <w:noProof/>
              </w:rPr>
              <w:t>4.3.1</w:t>
            </w:r>
            <w:r>
              <w:rPr>
                <w:rFonts w:asciiTheme="minorHAnsi" w:hAnsiTheme="minorHAnsi"/>
                <w:noProof/>
                <w:color w:val="auto"/>
              </w:rPr>
              <w:tab/>
            </w:r>
            <w:r w:rsidRPr="006D093E">
              <w:rPr>
                <w:rStyle w:val="Hyperlink"/>
                <w:noProof/>
              </w:rPr>
              <w:t>Calling Functions and Passing Arguments</w:t>
            </w:r>
            <w:r>
              <w:rPr>
                <w:noProof/>
                <w:webHidden/>
              </w:rPr>
              <w:tab/>
            </w:r>
            <w:r>
              <w:rPr>
                <w:noProof/>
                <w:webHidden/>
              </w:rPr>
              <w:fldChar w:fldCharType="begin"/>
            </w:r>
            <w:r>
              <w:rPr>
                <w:noProof/>
                <w:webHidden/>
              </w:rPr>
              <w:instrText xml:space="preserve"> PAGEREF _Toc90423674 \h </w:instrText>
            </w:r>
            <w:r>
              <w:rPr>
                <w:noProof/>
                <w:webHidden/>
              </w:rPr>
            </w:r>
            <w:r>
              <w:rPr>
                <w:noProof/>
                <w:webHidden/>
              </w:rPr>
              <w:fldChar w:fldCharType="separate"/>
            </w:r>
            <w:r>
              <w:rPr>
                <w:noProof/>
                <w:webHidden/>
              </w:rPr>
              <w:t>2</w:t>
            </w:r>
            <w:r>
              <w:rPr>
                <w:noProof/>
                <w:webHidden/>
              </w:rPr>
              <w:fldChar w:fldCharType="end"/>
            </w:r>
          </w:hyperlink>
        </w:p>
        <w:p w14:paraId="35C71DD9" w14:textId="1E7C5A96" w:rsidR="00862FAE" w:rsidRDefault="00862FAE">
          <w:pPr>
            <w:pStyle w:val="TOC3"/>
            <w:tabs>
              <w:tab w:val="left" w:pos="1320"/>
              <w:tab w:val="right" w:leader="dot" w:pos="9016"/>
            </w:tabs>
            <w:rPr>
              <w:rFonts w:asciiTheme="minorHAnsi" w:hAnsiTheme="minorHAnsi"/>
              <w:noProof/>
              <w:color w:val="auto"/>
            </w:rPr>
          </w:pPr>
          <w:hyperlink w:anchor="_Toc90423675" w:history="1">
            <w:r w:rsidRPr="006D093E">
              <w:rPr>
                <w:rStyle w:val="Hyperlink"/>
                <w:noProof/>
              </w:rPr>
              <w:t>4.3.2</w:t>
            </w:r>
            <w:r>
              <w:rPr>
                <w:rFonts w:asciiTheme="minorHAnsi" w:hAnsiTheme="minorHAnsi"/>
                <w:noProof/>
                <w:color w:val="auto"/>
              </w:rPr>
              <w:tab/>
            </w:r>
            <w:r w:rsidRPr="006D093E">
              <w:rPr>
                <w:rStyle w:val="Hyperlink"/>
                <w:noProof/>
              </w:rPr>
              <w:t>Temporary Storage</w:t>
            </w:r>
            <w:r>
              <w:rPr>
                <w:noProof/>
                <w:webHidden/>
              </w:rPr>
              <w:tab/>
            </w:r>
            <w:r>
              <w:rPr>
                <w:noProof/>
                <w:webHidden/>
              </w:rPr>
              <w:fldChar w:fldCharType="begin"/>
            </w:r>
            <w:r>
              <w:rPr>
                <w:noProof/>
                <w:webHidden/>
              </w:rPr>
              <w:instrText xml:space="preserve"> PAGEREF _Toc90423675 \h </w:instrText>
            </w:r>
            <w:r>
              <w:rPr>
                <w:noProof/>
                <w:webHidden/>
              </w:rPr>
            </w:r>
            <w:r>
              <w:rPr>
                <w:noProof/>
                <w:webHidden/>
              </w:rPr>
              <w:fldChar w:fldCharType="separate"/>
            </w:r>
            <w:r>
              <w:rPr>
                <w:noProof/>
                <w:webHidden/>
              </w:rPr>
              <w:t>2</w:t>
            </w:r>
            <w:r>
              <w:rPr>
                <w:noProof/>
                <w:webHidden/>
              </w:rPr>
              <w:fldChar w:fldCharType="end"/>
            </w:r>
          </w:hyperlink>
        </w:p>
        <w:p w14:paraId="32D0D2EB" w14:textId="1B460DD2" w:rsidR="00862FAE" w:rsidRDefault="00862FAE">
          <w:pPr>
            <w:pStyle w:val="TOC3"/>
            <w:tabs>
              <w:tab w:val="left" w:pos="1320"/>
              <w:tab w:val="right" w:leader="dot" w:pos="9016"/>
            </w:tabs>
            <w:rPr>
              <w:rFonts w:asciiTheme="minorHAnsi" w:hAnsiTheme="minorHAnsi"/>
              <w:noProof/>
              <w:color w:val="auto"/>
            </w:rPr>
          </w:pPr>
          <w:hyperlink w:anchor="_Toc90423676" w:history="1">
            <w:r w:rsidRPr="006D093E">
              <w:rPr>
                <w:rStyle w:val="Hyperlink"/>
                <w:noProof/>
              </w:rPr>
              <w:t>4.3.3</w:t>
            </w:r>
            <w:r>
              <w:rPr>
                <w:rFonts w:asciiTheme="minorHAnsi" w:hAnsiTheme="minorHAnsi"/>
                <w:noProof/>
                <w:color w:val="auto"/>
              </w:rPr>
              <w:tab/>
            </w:r>
            <w:r w:rsidRPr="006D093E">
              <w:rPr>
                <w:rStyle w:val="Hyperlink"/>
                <w:noProof/>
              </w:rPr>
              <w:t>Preserved Registers</w:t>
            </w:r>
            <w:r>
              <w:rPr>
                <w:noProof/>
                <w:webHidden/>
              </w:rPr>
              <w:tab/>
            </w:r>
            <w:r>
              <w:rPr>
                <w:noProof/>
                <w:webHidden/>
              </w:rPr>
              <w:fldChar w:fldCharType="begin"/>
            </w:r>
            <w:r>
              <w:rPr>
                <w:noProof/>
                <w:webHidden/>
              </w:rPr>
              <w:instrText xml:space="preserve"> PAGEREF _Toc90423676 \h </w:instrText>
            </w:r>
            <w:r>
              <w:rPr>
                <w:noProof/>
                <w:webHidden/>
              </w:rPr>
            </w:r>
            <w:r>
              <w:rPr>
                <w:noProof/>
                <w:webHidden/>
              </w:rPr>
              <w:fldChar w:fldCharType="separate"/>
            </w:r>
            <w:r>
              <w:rPr>
                <w:noProof/>
                <w:webHidden/>
              </w:rPr>
              <w:t>3</w:t>
            </w:r>
            <w:r>
              <w:rPr>
                <w:noProof/>
                <w:webHidden/>
              </w:rPr>
              <w:fldChar w:fldCharType="end"/>
            </w:r>
          </w:hyperlink>
        </w:p>
        <w:p w14:paraId="103846FC" w14:textId="0D853F45" w:rsidR="00862FAE" w:rsidRDefault="00862FAE">
          <w:pPr>
            <w:pStyle w:val="TOC3"/>
            <w:tabs>
              <w:tab w:val="left" w:pos="1320"/>
              <w:tab w:val="right" w:leader="dot" w:pos="9016"/>
            </w:tabs>
            <w:rPr>
              <w:rFonts w:asciiTheme="minorHAnsi" w:hAnsiTheme="minorHAnsi"/>
              <w:noProof/>
              <w:color w:val="auto"/>
            </w:rPr>
          </w:pPr>
          <w:hyperlink w:anchor="_Toc90423677" w:history="1">
            <w:r w:rsidRPr="006D093E">
              <w:rPr>
                <w:rStyle w:val="Hyperlink"/>
                <w:noProof/>
              </w:rPr>
              <w:t>4.3.4</w:t>
            </w:r>
            <w:r>
              <w:rPr>
                <w:rFonts w:asciiTheme="minorHAnsi" w:hAnsiTheme="minorHAnsi"/>
                <w:noProof/>
                <w:color w:val="auto"/>
              </w:rPr>
              <w:tab/>
            </w:r>
            <w:r w:rsidRPr="006D093E">
              <w:rPr>
                <w:rStyle w:val="Hyperlink"/>
                <w:noProof/>
              </w:rPr>
              <w:t>Returning from functions</w:t>
            </w:r>
            <w:r>
              <w:rPr>
                <w:noProof/>
                <w:webHidden/>
              </w:rPr>
              <w:tab/>
            </w:r>
            <w:r>
              <w:rPr>
                <w:noProof/>
                <w:webHidden/>
              </w:rPr>
              <w:fldChar w:fldCharType="begin"/>
            </w:r>
            <w:r>
              <w:rPr>
                <w:noProof/>
                <w:webHidden/>
              </w:rPr>
              <w:instrText xml:space="preserve"> PAGEREF _Toc90423677 \h </w:instrText>
            </w:r>
            <w:r>
              <w:rPr>
                <w:noProof/>
                <w:webHidden/>
              </w:rPr>
            </w:r>
            <w:r>
              <w:rPr>
                <w:noProof/>
                <w:webHidden/>
              </w:rPr>
              <w:fldChar w:fldCharType="separate"/>
            </w:r>
            <w:r>
              <w:rPr>
                <w:noProof/>
                <w:webHidden/>
              </w:rPr>
              <w:t>3</w:t>
            </w:r>
            <w:r>
              <w:rPr>
                <w:noProof/>
                <w:webHidden/>
              </w:rPr>
              <w:fldChar w:fldCharType="end"/>
            </w:r>
          </w:hyperlink>
        </w:p>
        <w:p w14:paraId="5A07DB35" w14:textId="69447FAD" w:rsidR="00862FAE" w:rsidRDefault="00862FAE">
          <w:pPr>
            <w:pStyle w:val="TOC2"/>
            <w:tabs>
              <w:tab w:val="left" w:pos="880"/>
              <w:tab w:val="right" w:leader="dot" w:pos="9016"/>
            </w:tabs>
            <w:rPr>
              <w:rFonts w:asciiTheme="minorHAnsi" w:hAnsiTheme="minorHAnsi"/>
              <w:noProof/>
              <w:color w:val="auto"/>
            </w:rPr>
          </w:pPr>
          <w:hyperlink w:anchor="_Toc90423678" w:history="1">
            <w:r w:rsidRPr="006D093E">
              <w:rPr>
                <w:rStyle w:val="Hyperlink"/>
                <w:noProof/>
              </w:rPr>
              <w:t>4.4</w:t>
            </w:r>
            <w:r>
              <w:rPr>
                <w:rFonts w:asciiTheme="minorHAnsi" w:hAnsiTheme="minorHAnsi"/>
                <w:noProof/>
                <w:color w:val="auto"/>
              </w:rPr>
              <w:tab/>
            </w:r>
            <w:r w:rsidRPr="006D093E">
              <w:rPr>
                <w:rStyle w:val="Hyperlink"/>
                <w:noProof/>
              </w:rPr>
              <w:t>String Copy</w:t>
            </w:r>
            <w:r>
              <w:rPr>
                <w:noProof/>
                <w:webHidden/>
              </w:rPr>
              <w:tab/>
            </w:r>
            <w:r>
              <w:rPr>
                <w:noProof/>
                <w:webHidden/>
              </w:rPr>
              <w:fldChar w:fldCharType="begin"/>
            </w:r>
            <w:r>
              <w:rPr>
                <w:noProof/>
                <w:webHidden/>
              </w:rPr>
              <w:instrText xml:space="preserve"> PAGEREF _Toc90423678 \h </w:instrText>
            </w:r>
            <w:r>
              <w:rPr>
                <w:noProof/>
                <w:webHidden/>
              </w:rPr>
            </w:r>
            <w:r>
              <w:rPr>
                <w:noProof/>
                <w:webHidden/>
              </w:rPr>
              <w:fldChar w:fldCharType="separate"/>
            </w:r>
            <w:r>
              <w:rPr>
                <w:noProof/>
                <w:webHidden/>
              </w:rPr>
              <w:t>3</w:t>
            </w:r>
            <w:r>
              <w:rPr>
                <w:noProof/>
                <w:webHidden/>
              </w:rPr>
              <w:fldChar w:fldCharType="end"/>
            </w:r>
          </w:hyperlink>
        </w:p>
        <w:p w14:paraId="7A7159CA" w14:textId="365D6584" w:rsidR="00862FAE" w:rsidRDefault="00862FAE">
          <w:pPr>
            <w:pStyle w:val="TOC2"/>
            <w:tabs>
              <w:tab w:val="left" w:pos="880"/>
              <w:tab w:val="right" w:leader="dot" w:pos="9016"/>
            </w:tabs>
            <w:rPr>
              <w:rFonts w:asciiTheme="minorHAnsi" w:hAnsiTheme="minorHAnsi"/>
              <w:noProof/>
              <w:color w:val="auto"/>
            </w:rPr>
          </w:pPr>
          <w:hyperlink w:anchor="_Toc90423679" w:history="1">
            <w:r w:rsidRPr="006D093E">
              <w:rPr>
                <w:rStyle w:val="Hyperlink"/>
                <w:noProof/>
              </w:rPr>
              <w:t>4.5</w:t>
            </w:r>
            <w:r>
              <w:rPr>
                <w:rFonts w:asciiTheme="minorHAnsi" w:hAnsiTheme="minorHAnsi"/>
                <w:noProof/>
                <w:color w:val="auto"/>
              </w:rPr>
              <w:tab/>
            </w:r>
            <w:r w:rsidRPr="006D093E">
              <w:rPr>
                <w:rStyle w:val="Hyperlink"/>
                <w:noProof/>
              </w:rPr>
              <w:t>String Capitalization</w:t>
            </w:r>
            <w:r>
              <w:rPr>
                <w:noProof/>
                <w:webHidden/>
              </w:rPr>
              <w:tab/>
            </w:r>
            <w:r>
              <w:rPr>
                <w:noProof/>
                <w:webHidden/>
              </w:rPr>
              <w:fldChar w:fldCharType="begin"/>
            </w:r>
            <w:r>
              <w:rPr>
                <w:noProof/>
                <w:webHidden/>
              </w:rPr>
              <w:instrText xml:space="preserve"> PAGEREF _Toc90423679 \h </w:instrText>
            </w:r>
            <w:r>
              <w:rPr>
                <w:noProof/>
                <w:webHidden/>
              </w:rPr>
            </w:r>
            <w:r>
              <w:rPr>
                <w:noProof/>
                <w:webHidden/>
              </w:rPr>
              <w:fldChar w:fldCharType="separate"/>
            </w:r>
            <w:r>
              <w:rPr>
                <w:noProof/>
                <w:webHidden/>
              </w:rPr>
              <w:t>3</w:t>
            </w:r>
            <w:r>
              <w:rPr>
                <w:noProof/>
                <w:webHidden/>
              </w:rPr>
              <w:fldChar w:fldCharType="end"/>
            </w:r>
          </w:hyperlink>
        </w:p>
        <w:p w14:paraId="698E9CE8" w14:textId="0B6EAF1C" w:rsidR="00862FAE" w:rsidRDefault="00862FAE">
          <w:pPr>
            <w:pStyle w:val="TOC1"/>
            <w:rPr>
              <w:rFonts w:asciiTheme="minorHAnsi" w:hAnsiTheme="minorHAnsi"/>
              <w:b w:val="0"/>
              <w:color w:val="auto"/>
              <w:sz w:val="22"/>
            </w:rPr>
          </w:pPr>
          <w:hyperlink w:anchor="_Toc90423680" w:history="1">
            <w:r w:rsidRPr="006D093E">
              <w:rPr>
                <w:rStyle w:val="Hyperlink"/>
              </w:rPr>
              <w:t>5</w:t>
            </w:r>
            <w:r>
              <w:rPr>
                <w:rFonts w:asciiTheme="minorHAnsi" w:hAnsiTheme="minorHAnsi"/>
                <w:b w:val="0"/>
                <w:color w:val="auto"/>
                <w:sz w:val="22"/>
              </w:rPr>
              <w:tab/>
            </w:r>
            <w:r w:rsidRPr="006D093E">
              <w:rPr>
                <w:rStyle w:val="Hyperlink"/>
              </w:rPr>
              <w:t>Lab Procedure</w:t>
            </w:r>
            <w:r>
              <w:rPr>
                <w:webHidden/>
              </w:rPr>
              <w:tab/>
            </w:r>
            <w:r>
              <w:rPr>
                <w:webHidden/>
              </w:rPr>
              <w:fldChar w:fldCharType="begin"/>
            </w:r>
            <w:r>
              <w:rPr>
                <w:webHidden/>
              </w:rPr>
              <w:instrText xml:space="preserve"> PAGEREF _Toc90423680 \h </w:instrText>
            </w:r>
            <w:r>
              <w:rPr>
                <w:webHidden/>
              </w:rPr>
            </w:r>
            <w:r>
              <w:rPr>
                <w:webHidden/>
              </w:rPr>
              <w:fldChar w:fldCharType="separate"/>
            </w:r>
            <w:r>
              <w:rPr>
                <w:webHidden/>
              </w:rPr>
              <w:t>4</w:t>
            </w:r>
            <w:r>
              <w:rPr>
                <w:webHidden/>
              </w:rPr>
              <w:fldChar w:fldCharType="end"/>
            </w:r>
          </w:hyperlink>
        </w:p>
        <w:p w14:paraId="3D32FD6B" w14:textId="1F265A4F"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90423666"/>
      <w:r w:rsidRPr="007032C9">
        <w:lastRenderedPageBreak/>
        <w:t>Introduction</w:t>
      </w:r>
      <w:bookmarkEnd w:id="2"/>
    </w:p>
    <w:p w14:paraId="630241C8" w14:textId="7870B14D" w:rsidR="007032C9" w:rsidRDefault="004F08FD" w:rsidP="009D2D18">
      <w:pPr>
        <w:pStyle w:val="Heading2"/>
        <w:shd w:val="clear" w:color="auto" w:fill="E5ECEB"/>
      </w:pPr>
      <w:bookmarkStart w:id="3" w:name="_Toc90423667"/>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31F56CB"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KEIL guide </w:t>
      </w:r>
      <w:r w:rsidR="003F566A">
        <w:t>before/during the lab.</w:t>
      </w:r>
    </w:p>
    <w:p w14:paraId="25C84076" w14:textId="68FD8463" w:rsidR="008F0329" w:rsidRDefault="008F0329" w:rsidP="001401EE"/>
    <w:p w14:paraId="7EBDD680" w14:textId="77777777" w:rsidR="00B96A61" w:rsidRDefault="00B96A61" w:rsidP="00B96A61">
      <w:pPr>
        <w:pStyle w:val="Heading1"/>
      </w:pPr>
      <w:bookmarkStart w:id="4" w:name="_Toc5031133"/>
      <w:bookmarkStart w:id="5" w:name="_Toc87593060"/>
      <w:bookmarkStart w:id="6" w:name="_Toc87593431"/>
      <w:bookmarkStart w:id="7" w:name="_Hlk87593376"/>
      <w:bookmarkStart w:id="8" w:name="_Toc90423668"/>
      <w:bookmarkEnd w:id="4"/>
      <w:r>
        <w:t>Learning Outcomes</w:t>
      </w:r>
      <w:bookmarkEnd w:id="5"/>
      <w:bookmarkEnd w:id="6"/>
      <w:bookmarkEnd w:id="8"/>
    </w:p>
    <w:p w14:paraId="53DADDA4" w14:textId="77777777" w:rsidR="00B96A61" w:rsidRDefault="00B96A61" w:rsidP="00B96A61">
      <w:pPr>
        <w:pStyle w:val="ListParagraph"/>
        <w:numPr>
          <w:ilvl w:val="0"/>
          <w:numId w:val="27"/>
        </w:numPr>
        <w:spacing w:line="254" w:lineRule="auto"/>
      </w:pPr>
      <w:r>
        <w:t xml:space="preserve">Write a mixed C program and assembly language subroutines for the microcontroller.  </w:t>
      </w:r>
    </w:p>
    <w:p w14:paraId="0E75C136" w14:textId="77777777" w:rsidR="00B96A61" w:rsidRDefault="00B96A61" w:rsidP="00B96A61">
      <w:pPr>
        <w:pStyle w:val="ListParagraph"/>
        <w:numPr>
          <w:ilvl w:val="0"/>
          <w:numId w:val="27"/>
        </w:numPr>
        <w:spacing w:line="254" w:lineRule="auto"/>
      </w:pPr>
      <w:r>
        <w:t xml:space="preserve">Call the subroutines written in assembly in a C function.  </w:t>
      </w:r>
    </w:p>
    <w:p w14:paraId="5681E5EB" w14:textId="77777777" w:rsidR="00B96A61" w:rsidRDefault="00B96A61" w:rsidP="00B96A61">
      <w:pPr>
        <w:pStyle w:val="ListParagraph"/>
        <w:numPr>
          <w:ilvl w:val="0"/>
          <w:numId w:val="27"/>
        </w:numPr>
        <w:spacing w:line="254" w:lineRule="auto"/>
      </w:pPr>
      <w:r>
        <w:t xml:space="preserve">Use Arm register calling conventions when writing subroutines in assembly language.  </w:t>
      </w:r>
    </w:p>
    <w:p w14:paraId="505E5624" w14:textId="77777777" w:rsidR="00B96A61" w:rsidRDefault="00B96A61" w:rsidP="00B96A61">
      <w:pPr>
        <w:pStyle w:val="ListParagraph"/>
        <w:numPr>
          <w:ilvl w:val="0"/>
          <w:numId w:val="27"/>
        </w:numPr>
        <w:spacing w:line="254" w:lineRule="auto"/>
      </w:pPr>
      <w:r>
        <w:t>Use a suitable debugging tool to view and analyse the processor state.</w:t>
      </w:r>
      <w:bookmarkEnd w:id="7"/>
      <w:r>
        <w:t xml:space="preserve">  </w:t>
      </w:r>
    </w:p>
    <w:p w14:paraId="2EBBA079" w14:textId="49464E1B" w:rsidR="0082607F" w:rsidRPr="00F906B0" w:rsidRDefault="00317EF2" w:rsidP="00921A5B">
      <w:pPr>
        <w:pStyle w:val="Heading1"/>
      </w:pPr>
      <w:bookmarkStart w:id="9" w:name="_Toc90423669"/>
      <w:r>
        <w:t>Requirements</w:t>
      </w:r>
      <w:bookmarkEnd w:id="9"/>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8A05198" w:rsidR="00CB6C75" w:rsidRPr="005532B2"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12BDFBED" w14:textId="77777777" w:rsidR="005532B2" w:rsidRDefault="005532B2" w:rsidP="005532B2">
      <w:pPr>
        <w:pStyle w:val="ListParagraph"/>
        <w:numPr>
          <w:ilvl w:val="0"/>
          <w:numId w:val="24"/>
        </w:numPr>
        <w:spacing w:line="256" w:lineRule="auto"/>
        <w:rPr>
          <w:b/>
        </w:rPr>
      </w:pPr>
      <w:r>
        <w:rPr>
          <w:b/>
        </w:rPr>
        <w:t>STM32 Nucleo-F401RE</w:t>
      </w:r>
    </w:p>
    <w:p w14:paraId="0966E1A1" w14:textId="286B32F3" w:rsidR="005532B2" w:rsidRPr="005532B2" w:rsidRDefault="005532B2" w:rsidP="005532B2">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0" w:name="_Toc90423670"/>
      <w:r>
        <w:lastRenderedPageBreak/>
        <w:t>Software</w:t>
      </w:r>
      <w:bookmarkEnd w:id="10"/>
      <w:r w:rsidR="001E25F8" w:rsidRPr="009A2209">
        <w:rPr>
          <w:color w:val="FF0000"/>
        </w:rPr>
        <w:t xml:space="preserve"> </w:t>
      </w:r>
    </w:p>
    <w:p w14:paraId="64DD5F9A" w14:textId="6E732323" w:rsidR="004801B4" w:rsidRDefault="00A1165F" w:rsidP="009A2209">
      <w:pPr>
        <w:pStyle w:val="Heading2"/>
      </w:pPr>
      <w:bookmarkStart w:id="11" w:name="_Toc90423671"/>
      <w:r>
        <w:t xml:space="preserve">Mixing </w:t>
      </w:r>
      <w:r w:rsidR="00781DA5">
        <w:t>Assembly</w:t>
      </w:r>
      <w:r>
        <w:t xml:space="preserve"> Language and C Code</w:t>
      </w:r>
      <w:bookmarkEnd w:id="11"/>
    </w:p>
    <w:p w14:paraId="76827645" w14:textId="32D27598" w:rsidR="00412313" w:rsidRDefault="006258D1" w:rsidP="00412313">
      <w:r>
        <w:t xml:space="preserve">We will </w:t>
      </w:r>
      <w:r w:rsidR="00781DA5">
        <w:t xml:space="preserve">program the board in </w:t>
      </w:r>
      <w:proofErr w:type="gramStart"/>
      <w:r w:rsidR="00781DA5">
        <w:t>C</w:t>
      </w:r>
      <w:r>
        <w:t>, but</w:t>
      </w:r>
      <w:proofErr w:type="gramEnd"/>
      <w:r>
        <w:t xml:space="preserve">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2" w:name="_Toc90423672"/>
      <w:r>
        <w:t>Main</w:t>
      </w:r>
      <w:bookmarkEnd w:id="12"/>
    </w:p>
    <w:p w14:paraId="15E22746" w14:textId="77777777" w:rsidR="00781DA5" w:rsidRDefault="00781DA5" w:rsidP="00781DA5">
      <w:proofErr w:type="gramStart"/>
      <w:r>
        <w:t>First</w:t>
      </w:r>
      <w:proofErr w:type="gramEnd"/>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3" w:name="_Toc90423673"/>
      <w:r>
        <w:t>Register Use Conventions</w:t>
      </w:r>
      <w:bookmarkEnd w:id="13"/>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4" w:name="_Toc90423674"/>
      <w:r>
        <w:t>Calling Functions and Passing Arguments</w:t>
      </w:r>
      <w:bookmarkEnd w:id="14"/>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5" w:name="_Toc90423675"/>
      <w:r>
        <w:t>Temporary Storage</w:t>
      </w:r>
      <w:bookmarkEnd w:id="15"/>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6" w:name="_Toc90423676"/>
      <w:r>
        <w:lastRenderedPageBreak/>
        <w:t>Preserved Registers</w:t>
      </w:r>
      <w:bookmarkEnd w:id="16"/>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7" w:name="_Toc90423677"/>
      <w:r>
        <w:t>Returning from functions</w:t>
      </w:r>
      <w:bookmarkEnd w:id="17"/>
    </w:p>
    <w:p w14:paraId="25BADDBC" w14:textId="787179F9" w:rsidR="00D41F08" w:rsidRDefault="00D41F08" w:rsidP="00D41F08">
      <w:r>
        <w:t xml:space="preserve">Because the return address has been stored in the link register, the BX </w:t>
      </w:r>
      <w:proofErr w:type="spellStart"/>
      <w:r>
        <w:t>lr</w:t>
      </w:r>
      <w:proofErr w:type="spellEnd"/>
      <w:r>
        <w:t xml:space="preserve"> instruction will reload the pc with the return address value from the </w:t>
      </w:r>
      <w:proofErr w:type="spellStart"/>
      <w:r>
        <w:t>lr</w:t>
      </w:r>
      <w:proofErr w:type="spellEnd"/>
      <w:r>
        <w:t>. If the function returns a value, it will be passed through register r0.</w:t>
      </w:r>
    </w:p>
    <w:p w14:paraId="1404C759" w14:textId="77777777" w:rsidR="00E62964" w:rsidRDefault="00E62964" w:rsidP="00E62964">
      <w:pPr>
        <w:pStyle w:val="Heading2"/>
      </w:pPr>
      <w:bookmarkStart w:id="18" w:name="_Toc87593968"/>
      <w:bookmarkStart w:id="19" w:name="_Toc90423479"/>
      <w:bookmarkStart w:id="20" w:name="_Toc90423678"/>
      <w:r>
        <w:t>String Copy</w:t>
      </w:r>
      <w:bookmarkEnd w:id="18"/>
      <w:bookmarkEnd w:id="19"/>
      <w:bookmarkEnd w:id="20"/>
    </w:p>
    <w:p w14:paraId="166054BC" w14:textId="77777777" w:rsidR="00E62964" w:rsidRDefault="00E62964" w:rsidP="00E62964">
      <w:r>
        <w:t xml:space="preserve">The function </w:t>
      </w:r>
      <w:proofErr w:type="spellStart"/>
      <w:r>
        <w:t>my_strcpy</w:t>
      </w:r>
      <w:proofErr w:type="spellEnd"/>
      <w:r>
        <w:t xml:space="preserve"> has two arguments (</w:t>
      </w:r>
      <w:proofErr w:type="spellStart"/>
      <w:r>
        <w:t>src</w:t>
      </w:r>
      <w:proofErr w:type="spellEnd"/>
      <w:r>
        <w:t xml:space="preserve">, </w:t>
      </w:r>
      <w:proofErr w:type="spellStart"/>
      <w:r>
        <w:t>dst</w:t>
      </w:r>
      <w:proofErr w:type="spellEnd"/>
      <w:r>
        <w:t xml:space="preserve">). Each is a 32-bit long pointer to a character. In this case, a pointer fits into a register, so argument </w:t>
      </w:r>
      <w:proofErr w:type="spellStart"/>
      <w:r>
        <w:t>src</w:t>
      </w:r>
      <w:proofErr w:type="spellEnd"/>
      <w:r>
        <w:t xml:space="preserve"> is passed through register r0 and </w:t>
      </w:r>
      <w:proofErr w:type="spellStart"/>
      <w:r>
        <w:t>dst</w:t>
      </w:r>
      <w:proofErr w:type="spellEnd"/>
      <w:r>
        <w:t xml:space="preserve"> is passed through r1.</w:t>
      </w:r>
    </w:p>
    <w:p w14:paraId="089F7B01" w14:textId="77777777" w:rsidR="00E62964" w:rsidRDefault="00E62964" w:rsidP="00E62964">
      <w:r>
        <w:t>Our function will load a character from memory, save it into the destination pointer and increment both pointers until the end of the string.</w:t>
      </w:r>
    </w:p>
    <w:p w14:paraId="693E8C82" w14:textId="77777777" w:rsidR="00E62964" w:rsidRDefault="00E62964" w:rsidP="00E62964">
      <w:pPr>
        <w:pStyle w:val="MyCode-NoIndent"/>
      </w:pPr>
      <w:r>
        <w:t>__</w:t>
      </w:r>
      <w:proofErr w:type="spellStart"/>
      <w:r>
        <w:t>asm</w:t>
      </w:r>
      <w:proofErr w:type="spellEnd"/>
      <w:r>
        <w:t xml:space="preserve"> void </w:t>
      </w:r>
      <w:proofErr w:type="spellStart"/>
      <w:r>
        <w:t>my_</w:t>
      </w:r>
      <w:proofErr w:type="gramStart"/>
      <w:r>
        <w:t>strcpy</w:t>
      </w:r>
      <w:proofErr w:type="spellEnd"/>
      <w:r>
        <w:t>(</w:t>
      </w:r>
      <w:proofErr w:type="gramEnd"/>
      <w:r>
        <w:t>const char *</w:t>
      </w:r>
      <w:proofErr w:type="spellStart"/>
      <w:r>
        <w:t>src</w:t>
      </w:r>
      <w:proofErr w:type="spellEnd"/>
      <w:r>
        <w:t>, char *</w:t>
      </w:r>
      <w:proofErr w:type="spellStart"/>
      <w:r>
        <w:t>dst</w:t>
      </w:r>
      <w:proofErr w:type="spellEnd"/>
      <w:r>
        <w:t>)</w:t>
      </w:r>
    </w:p>
    <w:p w14:paraId="1FA14B71" w14:textId="77777777" w:rsidR="00E62964" w:rsidRDefault="00E62964" w:rsidP="00E62964">
      <w:pPr>
        <w:pStyle w:val="MyCode-NoIndent"/>
      </w:pPr>
      <w:r>
        <w:t>{</w:t>
      </w:r>
    </w:p>
    <w:p w14:paraId="09D7FD54" w14:textId="77777777" w:rsidR="00E62964" w:rsidRDefault="00E62964" w:rsidP="00E62964">
      <w:pPr>
        <w:pStyle w:val="MyCode-NoIndent"/>
      </w:pPr>
      <w:r>
        <w:t>loop</w:t>
      </w:r>
    </w:p>
    <w:p w14:paraId="3E1E39BC" w14:textId="77777777" w:rsidR="00E62964" w:rsidRDefault="00E62964" w:rsidP="00E62964">
      <w:pPr>
        <w:pStyle w:val="MyCode-NoIndent"/>
      </w:pPr>
      <w:r>
        <w:tab/>
      </w:r>
      <w:proofErr w:type="gramStart"/>
      <w:r>
        <w:t>LDRB  r</w:t>
      </w:r>
      <w:proofErr w:type="gramEnd"/>
      <w:r>
        <w:t>2, [r0]  // Load byte into r2 from memory pointed to by r0 (</w:t>
      </w:r>
      <w:proofErr w:type="spellStart"/>
      <w:r>
        <w:t>src</w:t>
      </w:r>
      <w:proofErr w:type="spellEnd"/>
      <w:r>
        <w:t xml:space="preserve"> pointer)</w:t>
      </w:r>
    </w:p>
    <w:p w14:paraId="2899C04F" w14:textId="77777777" w:rsidR="00E62964" w:rsidRDefault="00E62964" w:rsidP="00E62964">
      <w:pPr>
        <w:pStyle w:val="MyCode-NoIndent"/>
      </w:pPr>
      <w:r>
        <w:tab/>
      </w:r>
      <w:proofErr w:type="gramStart"/>
      <w:r>
        <w:t>ADDS  r</w:t>
      </w:r>
      <w:proofErr w:type="gramEnd"/>
      <w:r>
        <w:t xml:space="preserve">0, #1    // Increment </w:t>
      </w:r>
      <w:proofErr w:type="spellStart"/>
      <w:r>
        <w:t>src</w:t>
      </w:r>
      <w:proofErr w:type="spellEnd"/>
      <w:r>
        <w:t xml:space="preserve"> pointer</w:t>
      </w:r>
    </w:p>
    <w:p w14:paraId="2D735677" w14:textId="77777777" w:rsidR="00E62964" w:rsidRDefault="00E62964" w:rsidP="00E62964">
      <w:pPr>
        <w:pStyle w:val="MyCode-NoIndent"/>
      </w:pPr>
      <w:r>
        <w:tab/>
      </w:r>
      <w:proofErr w:type="gramStart"/>
      <w:r>
        <w:t>STRB  r</w:t>
      </w:r>
      <w:proofErr w:type="gramEnd"/>
      <w:r>
        <w:t>2, [r1]  // Store byte in r2 into memory pointed to by (</w:t>
      </w:r>
      <w:proofErr w:type="spellStart"/>
      <w:r>
        <w:t>dst</w:t>
      </w:r>
      <w:proofErr w:type="spellEnd"/>
      <w:r>
        <w:t xml:space="preserve"> pointer)</w:t>
      </w:r>
    </w:p>
    <w:p w14:paraId="3CC8DCD0" w14:textId="77777777" w:rsidR="00E62964" w:rsidRDefault="00E62964" w:rsidP="00E62964">
      <w:pPr>
        <w:pStyle w:val="MyCode-NoIndent"/>
      </w:pPr>
      <w:r>
        <w:tab/>
      </w:r>
      <w:proofErr w:type="gramStart"/>
      <w:r>
        <w:t>ADDS  r</w:t>
      </w:r>
      <w:proofErr w:type="gramEnd"/>
      <w:r>
        <w:t xml:space="preserve">1, #1    // Increment </w:t>
      </w:r>
      <w:proofErr w:type="spellStart"/>
      <w:r>
        <w:t>dst</w:t>
      </w:r>
      <w:proofErr w:type="spellEnd"/>
      <w:r>
        <w:t xml:space="preserve"> pointer</w:t>
      </w:r>
    </w:p>
    <w:p w14:paraId="00CBD947" w14:textId="77777777" w:rsidR="00E62964" w:rsidRDefault="00E62964" w:rsidP="00E62964">
      <w:pPr>
        <w:pStyle w:val="MyCode-NoIndent"/>
      </w:pPr>
      <w:r>
        <w:tab/>
        <w:t>CMP   r2, #0    // Was the byte 0?</w:t>
      </w:r>
    </w:p>
    <w:p w14:paraId="275B37BC" w14:textId="77777777" w:rsidR="00E62964" w:rsidRDefault="00E62964" w:rsidP="00E62964">
      <w:pPr>
        <w:pStyle w:val="MyCode-NoIndent"/>
      </w:pPr>
      <w:r>
        <w:tab/>
        <w:t>BNE   loop      // If not, repeat the loop</w:t>
      </w:r>
    </w:p>
    <w:p w14:paraId="7175F0F3" w14:textId="77777777" w:rsidR="00E62964" w:rsidRDefault="00E62964" w:rsidP="00E62964">
      <w:pPr>
        <w:pStyle w:val="MyCode-NoIndent"/>
      </w:pPr>
      <w:r>
        <w:tab/>
        <w:t xml:space="preserve">BX    </w:t>
      </w:r>
      <w:proofErr w:type="spellStart"/>
      <w:r>
        <w:t>lr</w:t>
      </w:r>
      <w:proofErr w:type="spellEnd"/>
      <w:r>
        <w:t xml:space="preserve">        // Else return from subroutine</w:t>
      </w:r>
    </w:p>
    <w:p w14:paraId="54A994D2" w14:textId="77777777" w:rsidR="00E62964" w:rsidRDefault="00E62964" w:rsidP="00E62964">
      <w:pPr>
        <w:pStyle w:val="MyCode-NoIndent"/>
      </w:pPr>
      <w:r>
        <w:t>}</w:t>
      </w:r>
    </w:p>
    <w:p w14:paraId="29BBD3D8" w14:textId="6CBF3D64" w:rsidR="00D41F08" w:rsidRDefault="00793C45" w:rsidP="00793C45">
      <w:pPr>
        <w:pStyle w:val="Heading2"/>
      </w:pPr>
      <w:bookmarkStart w:id="21" w:name="_Toc90423679"/>
      <w:r>
        <w:t>String Capitalization</w:t>
      </w:r>
      <w:bookmarkEnd w:id="21"/>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77777777" w:rsidR="00152653" w:rsidRDefault="00152653" w:rsidP="00152653">
      <w:r>
        <w:t xml:space="preserve">Each character in the string is represented with its ASCII code. For example, ‘A’ is represented with a 65 (0x41), ‘B’ with 66 (0x42), and so on up to ‘Z’ which uses 90 (0x5a). The </w:t>
      </w:r>
      <w:proofErr w:type="gramStart"/>
      <w:r>
        <w:t>lower case</w:t>
      </w:r>
      <w:proofErr w:type="gramEnd"/>
      <w:r>
        <w:t xml:space="preserve"> letters start at ‘a’ (97, or 0x61) and end with ‘z’ (122, or 0x7a). We can convert a </w:t>
      </w:r>
      <w:proofErr w:type="gramStart"/>
      <w:r>
        <w:t>lower case</w:t>
      </w:r>
      <w:proofErr w:type="gramEnd"/>
      <w:r>
        <w:t xml:space="preserve"> letter to an upper cas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lastRenderedPageBreak/>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22" w:name="_Toc90423680"/>
      <w:r>
        <w:t>Lab Procedure</w:t>
      </w:r>
      <w:bookmarkEnd w:id="22"/>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06552FFF"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sdt>
      <w:sdtPr>
        <w:id w:val="-1843471900"/>
        <w:placeholder>
          <w:docPart w:val="2B9C09B8DB7941BFA3761EFB03BC2D96"/>
        </w:placeholder>
      </w:sdtPr>
      <w:sdtEndPr/>
      <w:sdtContent>
        <w:p w14:paraId="0D1EF1BA" w14:textId="7BBC637A" w:rsidR="007249F1" w:rsidRDefault="007249F1" w:rsidP="007249F1">
          <w:pPr>
            <w:pStyle w:val="Solution"/>
            <w:numPr>
              <w:ilvl w:val="1"/>
              <w:numId w:val="25"/>
            </w:numPr>
          </w:pPr>
          <w:proofErr w:type="spellStart"/>
          <w:r>
            <w:t>sp</w:t>
          </w:r>
          <w:proofErr w:type="spellEnd"/>
          <w:r>
            <w:t xml:space="preserve"> = </w:t>
          </w:r>
          <w:r w:rsidRPr="00544FF3">
            <w:t>0x2000</w:t>
          </w:r>
          <w:r>
            <w:t>_</w:t>
          </w:r>
          <w:r w:rsidRPr="00544FF3">
            <w:t>1000</w:t>
          </w:r>
          <w:r>
            <w:t xml:space="preserve">, </w:t>
          </w:r>
          <w:proofErr w:type="spellStart"/>
          <w:r>
            <w:t>lr</w:t>
          </w:r>
          <w:proofErr w:type="spellEnd"/>
          <w:r>
            <w:t xml:space="preserve"> = </w:t>
          </w:r>
          <w:r w:rsidRPr="00811155">
            <w:t>0x0000</w:t>
          </w:r>
          <w:r>
            <w:t>_</w:t>
          </w:r>
          <w:r w:rsidRPr="00811155">
            <w:t>025B</w:t>
          </w:r>
          <w:r>
            <w:t xml:space="preserve">, pc = </w:t>
          </w:r>
          <w:r w:rsidRPr="00811155">
            <w:t>0x0000</w:t>
          </w:r>
          <w:r>
            <w:t>_</w:t>
          </w:r>
          <w:r w:rsidRPr="00811155">
            <w:t>0AF8</w:t>
          </w:r>
          <w:r>
            <w:t>.</w:t>
          </w:r>
        </w:p>
      </w:sdtContent>
    </w:sdt>
    <w:p w14:paraId="0D7BB666" w14:textId="3C068752"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sdt>
      <w:sdtPr>
        <w:id w:val="393941600"/>
        <w:placeholder>
          <w:docPart w:val="02F59E54CE964A1780CF12EC8ED72421"/>
        </w:placeholder>
      </w:sdtPr>
      <w:sdtEndPr/>
      <w:sdtContent>
        <w:p w14:paraId="61821753" w14:textId="44A6F992" w:rsidR="007249F1" w:rsidRDefault="007249F1" w:rsidP="007249F1">
          <w:pPr>
            <w:pStyle w:val="Solution"/>
            <w:numPr>
              <w:ilvl w:val="1"/>
              <w:numId w:val="25"/>
            </w:numPr>
          </w:pPr>
          <w:r>
            <w:t xml:space="preserve">SUB </w:t>
          </w:r>
          <w:proofErr w:type="gramStart"/>
          <w:r>
            <w:t>sp,sp</w:t>
          </w:r>
          <w:proofErr w:type="gramEnd"/>
          <w:r>
            <w:t>,#0x28 is at address 0x0000_0AF8,which is the value of pc. This is the next instruction which will be executed.</w:t>
          </w:r>
        </w:p>
      </w:sdtContent>
    </w:sdt>
    <w:p w14:paraId="5E111C7A" w14:textId="54C132E0"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sdt>
      <w:sdtPr>
        <w:id w:val="1388922202"/>
        <w:placeholder>
          <w:docPart w:val="4DD1C22D89064337B78001D0C79A4CDA"/>
        </w:placeholder>
      </w:sdtPr>
      <w:sdtEndPr/>
      <w:sdtContent>
        <w:p w14:paraId="12C9973D" w14:textId="1372BA14" w:rsidR="007249F1" w:rsidRDefault="007249F1" w:rsidP="007249F1">
          <w:pPr>
            <w:pStyle w:val="Solution"/>
            <w:numPr>
              <w:ilvl w:val="1"/>
              <w:numId w:val="25"/>
            </w:numPr>
          </w:pPr>
          <w:r>
            <w:t xml:space="preserve">The stack pointer r13 has changed to </w:t>
          </w:r>
          <w:r w:rsidRPr="000529AA">
            <w:t>0x2000</w:t>
          </w:r>
          <w:r>
            <w:t>_</w:t>
          </w:r>
          <w:r w:rsidRPr="000529AA">
            <w:t>0FD8</w:t>
          </w:r>
          <w:r>
            <w:t xml:space="preserve">, resulting from subtracting 0x28 from </w:t>
          </w:r>
          <w:r w:rsidRPr="00544FF3">
            <w:t>0x2000</w:t>
          </w:r>
          <w:r>
            <w:t>_</w:t>
          </w:r>
          <w:r w:rsidRPr="00544FF3">
            <w:t>1000</w:t>
          </w:r>
          <w:r>
            <w:t xml:space="preserve">. The program counter r15 has changed to </w:t>
          </w:r>
          <w:r w:rsidRPr="006A1A3E">
            <w:t>0x0000</w:t>
          </w:r>
          <w:r>
            <w:t>_</w:t>
          </w:r>
          <w:r w:rsidRPr="006A1A3E">
            <w:t>0AFA</w:t>
          </w:r>
          <w:r>
            <w:t>, resulting from executing the subtract instruction (which is two bytes long).</w:t>
          </w:r>
        </w:p>
      </w:sdtContent>
    </w:sdt>
    <w:p w14:paraId="517E61B7" w14:textId="571CA130" w:rsidR="002A48D3" w:rsidRDefault="002A48D3" w:rsidP="002A48D3">
      <w:pPr>
        <w:pStyle w:val="ListParagraph"/>
        <w:numPr>
          <w:ilvl w:val="0"/>
          <w:numId w:val="25"/>
        </w:numPr>
        <w:spacing w:before="200" w:after="200" w:line="276" w:lineRule="auto"/>
      </w:pPr>
      <w:r>
        <w:lastRenderedPageBreak/>
        <w:t xml:space="preserve">Look at the instructions in the Disassembly window. Do you see any instructions which are four bytes long? If so, what are the first two? </w:t>
      </w:r>
    </w:p>
    <w:sdt>
      <w:sdtPr>
        <w:id w:val="2787150"/>
        <w:placeholder>
          <w:docPart w:val="040E9D1EA9164D758D5F84185EBA463F"/>
        </w:placeholder>
      </w:sdtPr>
      <w:sdtEndPr/>
      <w:sdtContent>
        <w:p w14:paraId="00609698" w14:textId="60C3A465" w:rsidR="007249F1" w:rsidRDefault="007249F1" w:rsidP="007249F1">
          <w:pPr>
            <w:pStyle w:val="Solution"/>
            <w:numPr>
              <w:ilvl w:val="1"/>
              <w:numId w:val="25"/>
            </w:numPr>
          </w:pPr>
          <w:r>
            <w:t xml:space="preserve">Yes: </w:t>
          </w:r>
          <w:proofErr w:type="gramStart"/>
          <w:r>
            <w:t>BL.W</w:t>
          </w:r>
          <w:proofErr w:type="gramEnd"/>
          <w:r>
            <w:t xml:space="preserve"> </w:t>
          </w:r>
          <w:proofErr w:type="spellStart"/>
          <w:r>
            <w:t>my_strcpy</w:t>
          </w:r>
          <w:proofErr w:type="spellEnd"/>
          <w:r>
            <w:t xml:space="preserve"> and BL.W </w:t>
          </w:r>
          <w:proofErr w:type="spellStart"/>
          <w:r>
            <w:t>my_capitalize</w:t>
          </w:r>
          <w:proofErr w:type="spellEnd"/>
          <w:r>
            <w:t>.</w:t>
          </w:r>
        </w:p>
      </w:sdtContent>
    </w:sdt>
    <w:p w14:paraId="78778ACF" w14:textId="1988EFF7"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proofErr w:type="spellStart"/>
      <w:r>
        <w:t>sp</w:t>
      </w:r>
      <w:proofErr w:type="spellEnd"/>
      <w:r>
        <w:t xml:space="preserve">, pc and </w:t>
      </w:r>
      <w:proofErr w:type="spellStart"/>
      <w:r>
        <w:t>lr</w:t>
      </w:r>
      <w:proofErr w:type="spellEnd"/>
      <w:r>
        <w:t>?</w:t>
      </w:r>
    </w:p>
    <w:sdt>
      <w:sdtPr>
        <w:id w:val="-321981313"/>
        <w:placeholder>
          <w:docPart w:val="03735AF3584F4E32BF0C20ED4A9DA80E"/>
        </w:placeholder>
      </w:sdtPr>
      <w:sdtEndPr/>
      <w:sdtContent>
        <w:p w14:paraId="356A972B" w14:textId="2F51B529" w:rsidR="007249F1" w:rsidRDefault="007249F1" w:rsidP="007249F1">
          <w:pPr>
            <w:pStyle w:val="Solution"/>
            <w:numPr>
              <w:ilvl w:val="1"/>
              <w:numId w:val="25"/>
            </w:numPr>
          </w:pPr>
          <w:proofErr w:type="spellStart"/>
          <w:r>
            <w:t>sp</w:t>
          </w:r>
          <w:proofErr w:type="spellEnd"/>
          <w:r>
            <w:t xml:space="preserve"> = </w:t>
          </w:r>
          <w:r w:rsidRPr="00EA0562">
            <w:t>0x2000</w:t>
          </w:r>
          <w:r>
            <w:t>_</w:t>
          </w:r>
          <w:r w:rsidRPr="00EA0562">
            <w:t>0FD8</w:t>
          </w:r>
          <w:r>
            <w:t xml:space="preserve">, </w:t>
          </w:r>
          <w:proofErr w:type="spellStart"/>
          <w:r>
            <w:t>lr</w:t>
          </w:r>
          <w:proofErr w:type="spellEnd"/>
          <w:r>
            <w:t xml:space="preserve"> = </w:t>
          </w:r>
          <w:r w:rsidRPr="00EA0562">
            <w:t>0x0000</w:t>
          </w:r>
          <w:r>
            <w:t>_</w:t>
          </w:r>
          <w:r w:rsidRPr="00EA0562">
            <w:t>025B</w:t>
          </w:r>
          <w:r>
            <w:t xml:space="preserve">, pc = </w:t>
          </w:r>
          <w:r w:rsidRPr="00EA0562">
            <w:t>0x0000</w:t>
          </w:r>
          <w:r>
            <w:t>_</w:t>
          </w:r>
          <w:r w:rsidRPr="00EA0562">
            <w:t>0B08</w:t>
          </w:r>
          <w:r>
            <w:t>.</w:t>
          </w:r>
        </w:p>
      </w:sdtContent>
    </w:sdt>
    <w:p w14:paraId="1D152588" w14:textId="40C9D211"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proofErr w:type="spellStart"/>
      <w:r>
        <w:t>sp</w:t>
      </w:r>
      <w:proofErr w:type="spellEnd"/>
      <w:r>
        <w:t xml:space="preserve">, pc and </w:t>
      </w:r>
      <w:proofErr w:type="spellStart"/>
      <w:r>
        <w:t>lr</w:t>
      </w:r>
      <w:proofErr w:type="spellEnd"/>
      <w:r>
        <w:t>? What has changed and why? Does the pc value agree with what is shown in the Disassembly window?</w:t>
      </w:r>
    </w:p>
    <w:sdt>
      <w:sdtPr>
        <w:id w:val="688028666"/>
        <w:placeholder>
          <w:docPart w:val="C0C923A6702344BAA22D3BBD5D626939"/>
        </w:placeholder>
      </w:sdtPr>
      <w:sdtEndPr/>
      <w:sdtContent>
        <w:p w14:paraId="198CAE25" w14:textId="6E0BD8D2" w:rsidR="007249F1" w:rsidRDefault="007249F1" w:rsidP="007249F1">
          <w:pPr>
            <w:pStyle w:val="Solution"/>
            <w:numPr>
              <w:ilvl w:val="1"/>
              <w:numId w:val="25"/>
            </w:numPr>
          </w:pPr>
          <w:proofErr w:type="spellStart"/>
          <w:r w:rsidRPr="00061559">
            <w:t>sp</w:t>
          </w:r>
          <w:proofErr w:type="spellEnd"/>
          <w:r w:rsidRPr="00061559">
            <w:t xml:space="preserve"> = </w:t>
          </w:r>
          <w:r w:rsidRPr="00EA0562">
            <w:t>0x2000</w:t>
          </w:r>
          <w:r>
            <w:t>_</w:t>
          </w:r>
          <w:r w:rsidRPr="00EA0562">
            <w:t>0FD8</w:t>
          </w:r>
          <w:r w:rsidRPr="00061559">
            <w:t xml:space="preserve">, </w:t>
          </w:r>
          <w:proofErr w:type="spellStart"/>
          <w:r w:rsidRPr="00061559">
            <w:t>lr</w:t>
          </w:r>
          <w:proofErr w:type="spellEnd"/>
          <w:r w:rsidRPr="00061559">
            <w:t xml:space="preserve"> = </w:t>
          </w:r>
          <w:r w:rsidRPr="00EA0562">
            <w:t>0x0000</w:t>
          </w:r>
          <w:r>
            <w:t>_</w:t>
          </w:r>
          <w:r w:rsidRPr="00EA0562">
            <w:t>0B0D</w:t>
          </w:r>
          <w:r w:rsidRPr="00061559">
            <w:t xml:space="preserve">, pc = </w:t>
          </w:r>
          <w:r w:rsidRPr="00EA0562">
            <w:t>0x0000</w:t>
          </w:r>
          <w:r>
            <w:t>_</w:t>
          </w:r>
          <w:r w:rsidRPr="00EA0562">
            <w:t>01B8</w:t>
          </w:r>
          <w:r w:rsidRPr="00061559">
            <w:t>.</w:t>
          </w:r>
          <w:r>
            <w:t xml:space="preserve"> </w:t>
          </w:r>
          <w:proofErr w:type="spellStart"/>
          <w:r>
            <w:t>lr</w:t>
          </w:r>
          <w:proofErr w:type="spellEnd"/>
          <w:r>
            <w:t xml:space="preserve"> has changed because the </w:t>
          </w:r>
          <w:proofErr w:type="spellStart"/>
          <w:proofErr w:type="gramStart"/>
          <w:r>
            <w:t>bl.w</w:t>
          </w:r>
          <w:proofErr w:type="spellEnd"/>
          <w:proofErr w:type="gramEnd"/>
          <w:r>
            <w:t xml:space="preserve"> instruction saved the return address (old value of PC + length of </w:t>
          </w:r>
          <w:proofErr w:type="spellStart"/>
          <w:r>
            <w:t>bl.w</w:t>
          </w:r>
          <w:proofErr w:type="spellEnd"/>
          <w:r>
            <w:t xml:space="preserve"> instruction +1). pc has changed because the pc is loaded with the address of the subroutine to execute. Yes, the PC matches the disassembly window contents – the yellow arrow points to the instruction at 0x0000_01B8.</w:t>
          </w:r>
        </w:p>
      </w:sdtContent>
    </w:sdt>
    <w:p w14:paraId="4F4D8F79" w14:textId="61355CB5" w:rsidR="002A48D3" w:rsidRDefault="002A48D3" w:rsidP="002A48D3">
      <w:pPr>
        <w:pStyle w:val="ListParagraph"/>
        <w:numPr>
          <w:ilvl w:val="0"/>
          <w:numId w:val="25"/>
        </w:numPr>
        <w:spacing w:before="200" w:after="200" w:line="276" w:lineRule="auto"/>
      </w:pPr>
      <w:r>
        <w:t xml:space="preserve">What registers hold the arguments to </w:t>
      </w:r>
      <w:proofErr w:type="spellStart"/>
      <w:r>
        <w:t>my_strcpy</w:t>
      </w:r>
      <w:proofErr w:type="spellEnd"/>
      <w:r>
        <w:t>, and what are their contents?</w:t>
      </w:r>
    </w:p>
    <w:sdt>
      <w:sdtPr>
        <w:id w:val="-1564097639"/>
        <w:placeholder>
          <w:docPart w:val="A8A8E7F86E6B4B5BAA9E4F15E55B518A"/>
        </w:placeholder>
      </w:sdtPr>
      <w:sdtEndPr>
        <w:rPr>
          <w:rStyle w:val="SolutionChar"/>
        </w:rPr>
      </w:sdtEndPr>
      <w:sdtContent>
        <w:p w14:paraId="50CC48A1" w14:textId="77777777" w:rsidR="007249F1" w:rsidRDefault="007249F1" w:rsidP="007249F1">
          <w:pPr>
            <w:pStyle w:val="Solution"/>
            <w:numPr>
              <w:ilvl w:val="1"/>
              <w:numId w:val="25"/>
            </w:numPr>
          </w:pPr>
          <w:proofErr w:type="spellStart"/>
          <w:r>
            <w:t>src</w:t>
          </w:r>
          <w:proofErr w:type="spellEnd"/>
          <w:r>
            <w:t xml:space="preserve">: </w:t>
          </w:r>
          <w:r w:rsidRPr="00A438D5">
            <w:rPr>
              <w:rStyle w:val="SolutionChar"/>
            </w:rPr>
            <w:t>register r0</w:t>
          </w:r>
          <w:r>
            <w:t xml:space="preserve">, value </w:t>
          </w:r>
          <w:r w:rsidRPr="009B0CFB">
            <w:rPr>
              <w:rStyle w:val="SolutionChar"/>
            </w:rPr>
            <w:t>0x2000</w:t>
          </w:r>
          <w:r>
            <w:rPr>
              <w:rStyle w:val="SolutionChar"/>
            </w:rPr>
            <w:t>_</w:t>
          </w:r>
          <w:r w:rsidRPr="009B0CFB">
            <w:rPr>
              <w:rStyle w:val="SolutionChar"/>
            </w:rPr>
            <w:t>0FF0</w:t>
          </w:r>
        </w:p>
        <w:p w14:paraId="57326D3C" w14:textId="5F6A61A6" w:rsidR="007249F1" w:rsidRDefault="007249F1" w:rsidP="007249F1">
          <w:pPr>
            <w:pStyle w:val="Solution"/>
            <w:numPr>
              <w:ilvl w:val="1"/>
              <w:numId w:val="25"/>
            </w:numPr>
          </w:pPr>
          <w:proofErr w:type="spellStart"/>
          <w:r>
            <w:t>dst</w:t>
          </w:r>
          <w:proofErr w:type="spellEnd"/>
          <w:r>
            <w:t xml:space="preserve">: </w:t>
          </w:r>
          <w:r w:rsidRPr="00A438D5">
            <w:rPr>
              <w:rStyle w:val="SolutionChar"/>
            </w:rPr>
            <w:t>register r1</w:t>
          </w:r>
          <w:r>
            <w:t xml:space="preserve">, value </w:t>
          </w:r>
          <w:r w:rsidRPr="009B0CFB">
            <w:rPr>
              <w:rStyle w:val="SolutionChar"/>
            </w:rPr>
            <w:t>0x2000</w:t>
          </w:r>
          <w:r>
            <w:rPr>
              <w:rStyle w:val="SolutionChar"/>
            </w:rPr>
            <w:t>_</w:t>
          </w:r>
          <w:r w:rsidRPr="009B0CFB">
            <w:rPr>
              <w:rStyle w:val="SolutionChar"/>
            </w:rPr>
            <w:t>0FDC</w:t>
          </w:r>
        </w:p>
      </w:sdtContent>
    </w:sdt>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21B3DFAE"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sdt>
      <w:sdtPr>
        <w:rPr>
          <w:rStyle w:val="SolutionChar"/>
        </w:rPr>
        <w:id w:val="-1229533478"/>
        <w:placeholder>
          <w:docPart w:val="D264A3AFC38743BD9EDC6E190FB7B390"/>
        </w:placeholder>
      </w:sdtPr>
      <w:sdtEndPr>
        <w:rPr>
          <w:rStyle w:val="SolutionChar"/>
        </w:rPr>
      </w:sdtEndPr>
      <w:sdtContent>
        <w:p w14:paraId="0C98CB27" w14:textId="5BB0448F" w:rsidR="007249F1" w:rsidRDefault="007249F1" w:rsidP="007249F1">
          <w:pPr>
            <w:pStyle w:val="Solution"/>
            <w:numPr>
              <w:ilvl w:val="1"/>
              <w:numId w:val="25"/>
            </w:numPr>
          </w:pPr>
          <w:r w:rsidRPr="00A438D5">
            <w:rPr>
              <w:rStyle w:val="SolutionChar"/>
            </w:rPr>
            <w:t>Hello world!</w:t>
          </w:r>
        </w:p>
      </w:sdtContent>
    </w:sdt>
    <w:p w14:paraId="0AB7830C" w14:textId="1B29D3DC"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sdt>
      <w:sdtPr>
        <w:rPr>
          <w:rStyle w:val="SolutionChar"/>
        </w:rPr>
        <w:id w:val="2108538365"/>
        <w:placeholder>
          <w:docPart w:val="7A707E1A06FE4073877D6C815B6C4589"/>
        </w:placeholder>
      </w:sdtPr>
      <w:sdtEndPr>
        <w:rPr>
          <w:rStyle w:val="SolutionChar"/>
        </w:rPr>
      </w:sdtEndPr>
      <w:sdtContent>
        <w:p w14:paraId="2EB17205" w14:textId="30FBC544" w:rsidR="007249F1" w:rsidRDefault="007249F1" w:rsidP="007249F1">
          <w:pPr>
            <w:pStyle w:val="Solution"/>
            <w:numPr>
              <w:ilvl w:val="1"/>
              <w:numId w:val="25"/>
            </w:numPr>
          </w:pPr>
          <w:proofErr w:type="gramStart"/>
          <w:r>
            <w:rPr>
              <w:rStyle w:val="SolutionChar"/>
            </w:rPr>
            <w:t>Null characters,</w:t>
          </w:r>
          <w:proofErr w:type="gramEnd"/>
          <w:r>
            <w:rPr>
              <w:rStyle w:val="SolutionChar"/>
            </w:rPr>
            <w:t xml:space="preserve"> displayed as ……………. in ASCII mode.</w:t>
          </w:r>
        </w:p>
      </w:sdtContent>
    </w:sdt>
    <w:p w14:paraId="3D2B194F" w14:textId="45CB9972"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sdt>
      <w:sdtPr>
        <w:id w:val="-1111587789"/>
        <w:placeholder>
          <w:docPart w:val="82B6C805DCE8443799DAB3F64EABAA7F"/>
        </w:placeholder>
      </w:sdtPr>
      <w:sdtEndPr/>
      <w:sdtContent>
        <w:p w14:paraId="2ECA78CA" w14:textId="4C6E894F" w:rsidR="007249F1" w:rsidRDefault="007249F1" w:rsidP="007249F1">
          <w:pPr>
            <w:pStyle w:val="Solution"/>
            <w:numPr>
              <w:ilvl w:val="1"/>
              <w:numId w:val="25"/>
            </w:numPr>
          </w:pPr>
          <w:r w:rsidRPr="00805DA8">
            <w:t>r2</w:t>
          </w:r>
        </w:p>
      </w:sdtContent>
    </w:sdt>
    <w:p w14:paraId="3976BD26" w14:textId="23AEE6F8"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program counter (r15) when the code reaches the last instruction in the subroutine (BX </w:t>
      </w:r>
      <w:proofErr w:type="spellStart"/>
      <w:r>
        <w:t>lr</w:t>
      </w:r>
      <w:proofErr w:type="spellEnd"/>
      <w:r>
        <w:t>)?</w:t>
      </w:r>
    </w:p>
    <w:sdt>
      <w:sdtPr>
        <w:id w:val="809208686"/>
        <w:placeholder>
          <w:docPart w:val="A8AA8F2963B44CC3B0D031DD8D908C7E"/>
        </w:placeholder>
      </w:sdtPr>
      <w:sdtEndPr/>
      <w:sdtContent>
        <w:p w14:paraId="07DF8C9E" w14:textId="0009A7E0" w:rsidR="007249F1" w:rsidRDefault="007249F1" w:rsidP="007249F1">
          <w:pPr>
            <w:pStyle w:val="Solution"/>
            <w:numPr>
              <w:ilvl w:val="1"/>
              <w:numId w:val="25"/>
            </w:numPr>
          </w:pPr>
          <w:r>
            <w:t xml:space="preserve">r2 = 0x0000_0000, </w:t>
          </w:r>
          <w:proofErr w:type="spellStart"/>
          <w:r>
            <w:t>src</w:t>
          </w:r>
          <w:proofErr w:type="spellEnd"/>
          <w:r>
            <w:t xml:space="preserve"> = r0 = </w:t>
          </w:r>
          <w:r w:rsidRPr="00BA70DF">
            <w:t>0x2000</w:t>
          </w:r>
          <w:r>
            <w:t>_</w:t>
          </w:r>
          <w:r w:rsidRPr="00BA70DF">
            <w:t>0FFD</w:t>
          </w:r>
          <w:r>
            <w:t xml:space="preserve">, </w:t>
          </w:r>
          <w:proofErr w:type="spellStart"/>
          <w:r>
            <w:t>dst</w:t>
          </w:r>
          <w:proofErr w:type="spellEnd"/>
          <w:r>
            <w:t xml:space="preserve"> = r1 = </w:t>
          </w:r>
          <w:r w:rsidRPr="00BA70DF">
            <w:t>0x2000</w:t>
          </w:r>
          <w:r>
            <w:t>_</w:t>
          </w:r>
          <w:r w:rsidRPr="00BA70DF">
            <w:t>0FE9</w:t>
          </w:r>
          <w:r>
            <w:t xml:space="preserve">, </w:t>
          </w:r>
          <w:proofErr w:type="spellStart"/>
          <w:r>
            <w:t>lr</w:t>
          </w:r>
          <w:proofErr w:type="spellEnd"/>
          <w:r>
            <w:t xml:space="preserve"> = </w:t>
          </w:r>
          <w:r w:rsidRPr="00BA70DF">
            <w:t>0x0000</w:t>
          </w:r>
          <w:r>
            <w:t>_</w:t>
          </w:r>
          <w:r w:rsidRPr="00BA70DF">
            <w:t>0B0D</w:t>
          </w:r>
          <w:r>
            <w:t xml:space="preserve">, pc = </w:t>
          </w:r>
          <w:r w:rsidRPr="00BA70DF">
            <w:t>0x0000</w:t>
          </w:r>
          <w:r>
            <w:t>_</w:t>
          </w:r>
          <w:r w:rsidRPr="00BA70DF">
            <w:t>01C4</w:t>
          </w:r>
        </w:p>
      </w:sdtContent>
    </w:sdt>
    <w:p w14:paraId="1B431F4B" w14:textId="262238AE"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sdt>
      <w:sdtPr>
        <w:id w:val="-38746288"/>
        <w:placeholder>
          <w:docPart w:val="406541DE4DAF440EA2931FE81E8B5B5F"/>
        </w:placeholder>
      </w:sdtPr>
      <w:sdtEndPr/>
      <w:sdtContent>
        <w:p w14:paraId="4DFCE470" w14:textId="77777777" w:rsidR="007249F1" w:rsidRDefault="007249F1" w:rsidP="007249F1">
          <w:pPr>
            <w:pStyle w:val="Solution"/>
            <w:numPr>
              <w:ilvl w:val="1"/>
              <w:numId w:val="25"/>
            </w:numPr>
          </w:pPr>
          <w:r>
            <w:t xml:space="preserve">pc = </w:t>
          </w:r>
          <w:r w:rsidRPr="00BA70DF">
            <w:t>0x0000</w:t>
          </w:r>
          <w:r>
            <w:t>_</w:t>
          </w:r>
          <w:r w:rsidRPr="00BA70DF">
            <w:t>0B0C</w:t>
          </w:r>
        </w:p>
      </w:sdtContent>
    </w:sdt>
    <w:p w14:paraId="79143478" w14:textId="39608EDF" w:rsidR="002A48D3" w:rsidRDefault="002A48D3" w:rsidP="002A48D3">
      <w:pPr>
        <w:pStyle w:val="ListParagraph"/>
        <w:numPr>
          <w:ilvl w:val="0"/>
          <w:numId w:val="25"/>
        </w:numPr>
        <w:spacing w:before="200" w:after="200" w:line="276" w:lineRule="auto"/>
      </w:pPr>
      <w:r>
        <w:lastRenderedPageBreak/>
        <w:t xml:space="preserve">What is the relationship between the PC value and the previous LR value? Explain. </w:t>
      </w:r>
    </w:p>
    <w:sdt>
      <w:sdtPr>
        <w:id w:val="-1796511568"/>
        <w:placeholder>
          <w:docPart w:val="2C64E2B00335400E94D49439E1432C34"/>
        </w:placeholder>
      </w:sdtPr>
      <w:sdtEndPr/>
      <w:sdtContent>
        <w:p w14:paraId="4855E09F" w14:textId="66623D88" w:rsidR="007249F1" w:rsidRDefault="007249F1" w:rsidP="007249F1">
          <w:pPr>
            <w:pStyle w:val="Solution"/>
            <w:numPr>
              <w:ilvl w:val="1"/>
              <w:numId w:val="25"/>
            </w:numPr>
          </w:pPr>
          <w:r w:rsidRPr="000E2ED8">
            <w:t xml:space="preserve">pc is lr+1. The processor resumes executing code at address </w:t>
          </w:r>
          <w:r w:rsidRPr="009E25AA">
            <w:t>0x0000</w:t>
          </w:r>
          <w:r>
            <w:t>_</w:t>
          </w:r>
          <w:r w:rsidRPr="009E25AA">
            <w:t>0B0C</w:t>
          </w:r>
          <w:r w:rsidRPr="000E2ED8">
            <w:t>, but the last bit of the pc is set to</w:t>
          </w:r>
          <w:r>
            <w:t xml:space="preserve"> indicate the processor is executing in Thumb mode.</w:t>
          </w:r>
        </w:p>
      </w:sdtContent>
    </w:sdt>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23" w:name="_Cannot_see_IDCODE"/>
      <w:bookmarkEnd w:id="23"/>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EF7C7" w14:textId="77777777" w:rsidR="003976F4" w:rsidRDefault="003976F4" w:rsidP="00AD4120">
      <w:pPr>
        <w:spacing w:after="0" w:line="240" w:lineRule="auto"/>
      </w:pPr>
      <w:r>
        <w:separator/>
      </w:r>
    </w:p>
  </w:endnote>
  <w:endnote w:type="continuationSeparator" w:id="0">
    <w:p w14:paraId="55FD2BA3" w14:textId="77777777" w:rsidR="003976F4" w:rsidRDefault="003976F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3976F4">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7FBEC1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6296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57669" w14:textId="77777777" w:rsidR="003976F4" w:rsidRDefault="003976F4" w:rsidP="00AD4120">
      <w:pPr>
        <w:spacing w:after="0" w:line="240" w:lineRule="auto"/>
      </w:pPr>
      <w:bookmarkStart w:id="0" w:name="_Hlk5714685"/>
      <w:bookmarkEnd w:id="0"/>
      <w:r>
        <w:separator/>
      </w:r>
    </w:p>
  </w:footnote>
  <w:footnote w:type="continuationSeparator" w:id="0">
    <w:p w14:paraId="3886F591" w14:textId="77777777" w:rsidR="003976F4" w:rsidRDefault="003976F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976F4"/>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02E0"/>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32B2"/>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49F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2FAE"/>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AF6F4C"/>
    <w:rsid w:val="00B00D34"/>
    <w:rsid w:val="00B05855"/>
    <w:rsid w:val="00B128E6"/>
    <w:rsid w:val="00B15AAB"/>
    <w:rsid w:val="00B16FAD"/>
    <w:rsid w:val="00B23834"/>
    <w:rsid w:val="00B31459"/>
    <w:rsid w:val="00B3214F"/>
    <w:rsid w:val="00B51AEB"/>
    <w:rsid w:val="00B522C1"/>
    <w:rsid w:val="00B74198"/>
    <w:rsid w:val="00B833ED"/>
    <w:rsid w:val="00B96A61"/>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709D8"/>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62964"/>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Solution">
    <w:name w:val="Solution"/>
    <w:basedOn w:val="Normal"/>
    <w:link w:val="SolutionChar"/>
    <w:qFormat/>
    <w:rsid w:val="007249F1"/>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7249F1"/>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0114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f401re.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C09B8DB7941BFA3761EFB03BC2D96"/>
        <w:category>
          <w:name w:val="General"/>
          <w:gallery w:val="placeholder"/>
        </w:category>
        <w:types>
          <w:type w:val="bbPlcHdr"/>
        </w:types>
        <w:behaviors>
          <w:behavior w:val="content"/>
        </w:behaviors>
        <w:guid w:val="{CF1704E7-8043-4CE7-997D-10216FA0EDAA}"/>
      </w:docPartPr>
      <w:docPartBody>
        <w:p w:rsidR="009F0B9F" w:rsidRDefault="00E609C6" w:rsidP="00E609C6">
          <w:pPr>
            <w:pStyle w:val="2B9C09B8DB7941BFA3761EFB03BC2D96"/>
          </w:pPr>
          <w:r w:rsidRPr="00B0671D">
            <w:rPr>
              <w:rStyle w:val="PlaceholderText"/>
            </w:rPr>
            <w:t>Click here to enter text.</w:t>
          </w:r>
        </w:p>
      </w:docPartBody>
    </w:docPart>
    <w:docPart>
      <w:docPartPr>
        <w:name w:val="02F59E54CE964A1780CF12EC8ED72421"/>
        <w:category>
          <w:name w:val="General"/>
          <w:gallery w:val="placeholder"/>
        </w:category>
        <w:types>
          <w:type w:val="bbPlcHdr"/>
        </w:types>
        <w:behaviors>
          <w:behavior w:val="content"/>
        </w:behaviors>
        <w:guid w:val="{B36EC385-D24D-4155-9A86-74F4AF6B13C5}"/>
      </w:docPartPr>
      <w:docPartBody>
        <w:p w:rsidR="009F0B9F" w:rsidRDefault="00E609C6" w:rsidP="00E609C6">
          <w:pPr>
            <w:pStyle w:val="02F59E54CE964A1780CF12EC8ED72421"/>
          </w:pPr>
          <w:r w:rsidRPr="00B0671D">
            <w:rPr>
              <w:rStyle w:val="PlaceholderText"/>
            </w:rPr>
            <w:t>Click here to enter text.</w:t>
          </w:r>
        </w:p>
      </w:docPartBody>
    </w:docPart>
    <w:docPart>
      <w:docPartPr>
        <w:name w:val="4DD1C22D89064337B78001D0C79A4CDA"/>
        <w:category>
          <w:name w:val="General"/>
          <w:gallery w:val="placeholder"/>
        </w:category>
        <w:types>
          <w:type w:val="bbPlcHdr"/>
        </w:types>
        <w:behaviors>
          <w:behavior w:val="content"/>
        </w:behaviors>
        <w:guid w:val="{248451C2-2DED-4DA5-B4C6-05EFB1F3C9CE}"/>
      </w:docPartPr>
      <w:docPartBody>
        <w:p w:rsidR="009F0B9F" w:rsidRDefault="00E609C6" w:rsidP="00E609C6">
          <w:pPr>
            <w:pStyle w:val="4DD1C22D89064337B78001D0C79A4CDA"/>
          </w:pPr>
          <w:r w:rsidRPr="00B0671D">
            <w:rPr>
              <w:rStyle w:val="PlaceholderText"/>
            </w:rPr>
            <w:t>Click here to enter text.</w:t>
          </w:r>
        </w:p>
      </w:docPartBody>
    </w:docPart>
    <w:docPart>
      <w:docPartPr>
        <w:name w:val="040E9D1EA9164D758D5F84185EBA463F"/>
        <w:category>
          <w:name w:val="General"/>
          <w:gallery w:val="placeholder"/>
        </w:category>
        <w:types>
          <w:type w:val="bbPlcHdr"/>
        </w:types>
        <w:behaviors>
          <w:behavior w:val="content"/>
        </w:behaviors>
        <w:guid w:val="{FE3DA8AF-308C-4D4D-9388-4442C0AAEF75}"/>
      </w:docPartPr>
      <w:docPartBody>
        <w:p w:rsidR="009F0B9F" w:rsidRDefault="00E609C6" w:rsidP="00E609C6">
          <w:pPr>
            <w:pStyle w:val="040E9D1EA9164D758D5F84185EBA463F"/>
          </w:pPr>
          <w:r w:rsidRPr="00B0671D">
            <w:rPr>
              <w:rStyle w:val="PlaceholderText"/>
            </w:rPr>
            <w:t>Click here to enter text.</w:t>
          </w:r>
        </w:p>
      </w:docPartBody>
    </w:docPart>
    <w:docPart>
      <w:docPartPr>
        <w:name w:val="03735AF3584F4E32BF0C20ED4A9DA80E"/>
        <w:category>
          <w:name w:val="General"/>
          <w:gallery w:val="placeholder"/>
        </w:category>
        <w:types>
          <w:type w:val="bbPlcHdr"/>
        </w:types>
        <w:behaviors>
          <w:behavior w:val="content"/>
        </w:behaviors>
        <w:guid w:val="{ECA90362-6714-432E-8558-69FB45372921}"/>
      </w:docPartPr>
      <w:docPartBody>
        <w:p w:rsidR="009F0B9F" w:rsidRDefault="00E609C6" w:rsidP="00E609C6">
          <w:pPr>
            <w:pStyle w:val="03735AF3584F4E32BF0C20ED4A9DA80E"/>
          </w:pPr>
          <w:r w:rsidRPr="00B0671D">
            <w:rPr>
              <w:rStyle w:val="PlaceholderText"/>
            </w:rPr>
            <w:t>Click here to enter text.</w:t>
          </w:r>
        </w:p>
      </w:docPartBody>
    </w:docPart>
    <w:docPart>
      <w:docPartPr>
        <w:name w:val="C0C923A6702344BAA22D3BBD5D626939"/>
        <w:category>
          <w:name w:val="General"/>
          <w:gallery w:val="placeholder"/>
        </w:category>
        <w:types>
          <w:type w:val="bbPlcHdr"/>
        </w:types>
        <w:behaviors>
          <w:behavior w:val="content"/>
        </w:behaviors>
        <w:guid w:val="{A485D0E0-DDE9-4F40-B5ED-C47031B8F562}"/>
      </w:docPartPr>
      <w:docPartBody>
        <w:p w:rsidR="009F0B9F" w:rsidRDefault="00E609C6" w:rsidP="00E609C6">
          <w:pPr>
            <w:pStyle w:val="C0C923A6702344BAA22D3BBD5D626939"/>
          </w:pPr>
          <w:r w:rsidRPr="00B0671D">
            <w:rPr>
              <w:rStyle w:val="PlaceholderText"/>
            </w:rPr>
            <w:t>Click here to enter text.</w:t>
          </w:r>
        </w:p>
      </w:docPartBody>
    </w:docPart>
    <w:docPart>
      <w:docPartPr>
        <w:name w:val="A8A8E7F86E6B4B5BAA9E4F15E55B518A"/>
        <w:category>
          <w:name w:val="General"/>
          <w:gallery w:val="placeholder"/>
        </w:category>
        <w:types>
          <w:type w:val="bbPlcHdr"/>
        </w:types>
        <w:behaviors>
          <w:behavior w:val="content"/>
        </w:behaviors>
        <w:guid w:val="{30A933D2-05A4-47C0-93A9-732586BEADD3}"/>
      </w:docPartPr>
      <w:docPartBody>
        <w:p w:rsidR="009F0B9F" w:rsidRDefault="00E609C6" w:rsidP="00E609C6">
          <w:pPr>
            <w:pStyle w:val="A8A8E7F86E6B4B5BAA9E4F15E55B518A"/>
          </w:pPr>
          <w:r w:rsidRPr="00B0671D">
            <w:rPr>
              <w:rStyle w:val="PlaceholderText"/>
            </w:rPr>
            <w:t>Click here to enter text.</w:t>
          </w:r>
        </w:p>
      </w:docPartBody>
    </w:docPart>
    <w:docPart>
      <w:docPartPr>
        <w:name w:val="D264A3AFC38743BD9EDC6E190FB7B390"/>
        <w:category>
          <w:name w:val="General"/>
          <w:gallery w:val="placeholder"/>
        </w:category>
        <w:types>
          <w:type w:val="bbPlcHdr"/>
        </w:types>
        <w:behaviors>
          <w:behavior w:val="content"/>
        </w:behaviors>
        <w:guid w:val="{8274615F-7803-4FDC-9535-03D7D85A3F65}"/>
      </w:docPartPr>
      <w:docPartBody>
        <w:p w:rsidR="009F0B9F" w:rsidRDefault="00E609C6" w:rsidP="00E609C6">
          <w:pPr>
            <w:pStyle w:val="D264A3AFC38743BD9EDC6E190FB7B390"/>
          </w:pPr>
          <w:r w:rsidRPr="00B0671D">
            <w:rPr>
              <w:rStyle w:val="PlaceholderText"/>
            </w:rPr>
            <w:t>Click here to enter text.</w:t>
          </w:r>
        </w:p>
      </w:docPartBody>
    </w:docPart>
    <w:docPart>
      <w:docPartPr>
        <w:name w:val="7A707E1A06FE4073877D6C815B6C4589"/>
        <w:category>
          <w:name w:val="General"/>
          <w:gallery w:val="placeholder"/>
        </w:category>
        <w:types>
          <w:type w:val="bbPlcHdr"/>
        </w:types>
        <w:behaviors>
          <w:behavior w:val="content"/>
        </w:behaviors>
        <w:guid w:val="{707EAB59-BF10-4B88-BD8E-DE15C8EE71D3}"/>
      </w:docPartPr>
      <w:docPartBody>
        <w:p w:rsidR="009F0B9F" w:rsidRDefault="00E609C6" w:rsidP="00E609C6">
          <w:pPr>
            <w:pStyle w:val="7A707E1A06FE4073877D6C815B6C4589"/>
          </w:pPr>
          <w:r w:rsidRPr="00B0671D">
            <w:rPr>
              <w:rStyle w:val="PlaceholderText"/>
            </w:rPr>
            <w:t>Click here to enter text.</w:t>
          </w:r>
        </w:p>
      </w:docPartBody>
    </w:docPart>
    <w:docPart>
      <w:docPartPr>
        <w:name w:val="82B6C805DCE8443799DAB3F64EABAA7F"/>
        <w:category>
          <w:name w:val="General"/>
          <w:gallery w:val="placeholder"/>
        </w:category>
        <w:types>
          <w:type w:val="bbPlcHdr"/>
        </w:types>
        <w:behaviors>
          <w:behavior w:val="content"/>
        </w:behaviors>
        <w:guid w:val="{FA53BE76-9E52-4503-9B19-C7C2D1369277}"/>
      </w:docPartPr>
      <w:docPartBody>
        <w:p w:rsidR="009F0B9F" w:rsidRDefault="00E609C6" w:rsidP="00E609C6">
          <w:pPr>
            <w:pStyle w:val="82B6C805DCE8443799DAB3F64EABAA7F"/>
          </w:pPr>
          <w:r w:rsidRPr="00B0671D">
            <w:rPr>
              <w:rStyle w:val="PlaceholderText"/>
            </w:rPr>
            <w:t>Click here to enter text.</w:t>
          </w:r>
        </w:p>
      </w:docPartBody>
    </w:docPart>
    <w:docPart>
      <w:docPartPr>
        <w:name w:val="A8AA8F2963B44CC3B0D031DD8D908C7E"/>
        <w:category>
          <w:name w:val="General"/>
          <w:gallery w:val="placeholder"/>
        </w:category>
        <w:types>
          <w:type w:val="bbPlcHdr"/>
        </w:types>
        <w:behaviors>
          <w:behavior w:val="content"/>
        </w:behaviors>
        <w:guid w:val="{73BC75CA-3393-4071-A8BB-E8A368596ED4}"/>
      </w:docPartPr>
      <w:docPartBody>
        <w:p w:rsidR="009F0B9F" w:rsidRDefault="00E609C6" w:rsidP="00E609C6">
          <w:pPr>
            <w:pStyle w:val="A8AA8F2963B44CC3B0D031DD8D908C7E"/>
          </w:pPr>
          <w:r w:rsidRPr="00B0671D">
            <w:rPr>
              <w:rStyle w:val="PlaceholderText"/>
            </w:rPr>
            <w:t>Click here to enter text.</w:t>
          </w:r>
        </w:p>
      </w:docPartBody>
    </w:docPart>
    <w:docPart>
      <w:docPartPr>
        <w:name w:val="406541DE4DAF440EA2931FE81E8B5B5F"/>
        <w:category>
          <w:name w:val="General"/>
          <w:gallery w:val="placeholder"/>
        </w:category>
        <w:types>
          <w:type w:val="bbPlcHdr"/>
        </w:types>
        <w:behaviors>
          <w:behavior w:val="content"/>
        </w:behaviors>
        <w:guid w:val="{4982488C-9E62-45FC-94DD-7445FE493518}"/>
      </w:docPartPr>
      <w:docPartBody>
        <w:p w:rsidR="009F0B9F" w:rsidRDefault="00E609C6" w:rsidP="00E609C6">
          <w:pPr>
            <w:pStyle w:val="406541DE4DAF440EA2931FE81E8B5B5F"/>
          </w:pPr>
          <w:r w:rsidRPr="00B0671D">
            <w:rPr>
              <w:rStyle w:val="PlaceholderText"/>
            </w:rPr>
            <w:t>Click here to enter text.</w:t>
          </w:r>
        </w:p>
      </w:docPartBody>
    </w:docPart>
    <w:docPart>
      <w:docPartPr>
        <w:name w:val="2C64E2B00335400E94D49439E1432C34"/>
        <w:category>
          <w:name w:val="General"/>
          <w:gallery w:val="placeholder"/>
        </w:category>
        <w:types>
          <w:type w:val="bbPlcHdr"/>
        </w:types>
        <w:behaviors>
          <w:behavior w:val="content"/>
        </w:behaviors>
        <w:guid w:val="{4FD46086-047C-4453-B1D9-3D95427FB98B}"/>
      </w:docPartPr>
      <w:docPartBody>
        <w:p w:rsidR="009F0B9F" w:rsidRDefault="00E609C6" w:rsidP="00E609C6">
          <w:pPr>
            <w:pStyle w:val="2C64E2B00335400E94D49439E1432C34"/>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9C6"/>
    <w:rsid w:val="00150E57"/>
    <w:rsid w:val="006103C4"/>
    <w:rsid w:val="007F0530"/>
    <w:rsid w:val="009F0B9F"/>
    <w:rsid w:val="00E60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9C6"/>
    <w:rPr>
      <w:color w:val="808080"/>
    </w:rPr>
  </w:style>
  <w:style w:type="paragraph" w:customStyle="1" w:styleId="2B9C09B8DB7941BFA3761EFB03BC2D96">
    <w:name w:val="2B9C09B8DB7941BFA3761EFB03BC2D96"/>
    <w:rsid w:val="00E609C6"/>
  </w:style>
  <w:style w:type="paragraph" w:customStyle="1" w:styleId="02F59E54CE964A1780CF12EC8ED72421">
    <w:name w:val="02F59E54CE964A1780CF12EC8ED72421"/>
    <w:rsid w:val="00E609C6"/>
  </w:style>
  <w:style w:type="paragraph" w:customStyle="1" w:styleId="4DD1C22D89064337B78001D0C79A4CDA">
    <w:name w:val="4DD1C22D89064337B78001D0C79A4CDA"/>
    <w:rsid w:val="00E609C6"/>
  </w:style>
  <w:style w:type="paragraph" w:customStyle="1" w:styleId="040E9D1EA9164D758D5F84185EBA463F">
    <w:name w:val="040E9D1EA9164D758D5F84185EBA463F"/>
    <w:rsid w:val="00E609C6"/>
  </w:style>
  <w:style w:type="paragraph" w:customStyle="1" w:styleId="03735AF3584F4E32BF0C20ED4A9DA80E">
    <w:name w:val="03735AF3584F4E32BF0C20ED4A9DA80E"/>
    <w:rsid w:val="00E609C6"/>
  </w:style>
  <w:style w:type="paragraph" w:customStyle="1" w:styleId="C0C923A6702344BAA22D3BBD5D626939">
    <w:name w:val="C0C923A6702344BAA22D3BBD5D626939"/>
    <w:rsid w:val="00E609C6"/>
  </w:style>
  <w:style w:type="paragraph" w:customStyle="1" w:styleId="A8A8E7F86E6B4B5BAA9E4F15E55B518A">
    <w:name w:val="A8A8E7F86E6B4B5BAA9E4F15E55B518A"/>
    <w:rsid w:val="00E609C6"/>
  </w:style>
  <w:style w:type="paragraph" w:customStyle="1" w:styleId="D264A3AFC38743BD9EDC6E190FB7B390">
    <w:name w:val="D264A3AFC38743BD9EDC6E190FB7B390"/>
    <w:rsid w:val="00E609C6"/>
  </w:style>
  <w:style w:type="paragraph" w:customStyle="1" w:styleId="7A707E1A06FE4073877D6C815B6C4589">
    <w:name w:val="7A707E1A06FE4073877D6C815B6C4589"/>
    <w:rsid w:val="00E609C6"/>
  </w:style>
  <w:style w:type="paragraph" w:customStyle="1" w:styleId="82B6C805DCE8443799DAB3F64EABAA7F">
    <w:name w:val="82B6C805DCE8443799DAB3F64EABAA7F"/>
    <w:rsid w:val="00E609C6"/>
  </w:style>
  <w:style w:type="paragraph" w:customStyle="1" w:styleId="A8AA8F2963B44CC3B0D031DD8D908C7E">
    <w:name w:val="A8AA8F2963B44CC3B0D031DD8D908C7E"/>
    <w:rsid w:val="00E609C6"/>
  </w:style>
  <w:style w:type="paragraph" w:customStyle="1" w:styleId="406541DE4DAF440EA2931FE81E8B5B5F">
    <w:name w:val="406541DE4DAF440EA2931FE81E8B5B5F"/>
    <w:rsid w:val="00E609C6"/>
  </w:style>
  <w:style w:type="paragraph" w:customStyle="1" w:styleId="2C64E2B00335400E94D49439E1432C34">
    <w:name w:val="2C64E2B00335400E94D49439E1432C34"/>
    <w:rsid w:val="00E609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8</Pages>
  <Words>1610</Words>
  <Characters>918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0</cp:revision>
  <cp:lastPrinted>2019-04-05T13:21:00Z</cp:lastPrinted>
  <dcterms:created xsi:type="dcterms:W3CDTF">2019-04-08T10:40:00Z</dcterms:created>
  <dcterms:modified xsi:type="dcterms:W3CDTF">2021-12-15T01:20:00Z</dcterms:modified>
</cp:coreProperties>
</file>